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9A36F" w14:textId="77777777" w:rsidR="009E7124" w:rsidRPr="00060FB4" w:rsidRDefault="00114BD6" w:rsidP="00D652C0">
      <w:pPr>
        <w:jc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Wyoming Community Foundation</w:t>
      </w:r>
    </w:p>
    <w:p w14:paraId="5E6FA59A" w14:textId="77777777" w:rsidR="00D652C0" w:rsidRPr="00060FB4" w:rsidRDefault="00D652C0" w:rsidP="00D652C0">
      <w:pPr>
        <w:jc w:val="center"/>
        <w:rPr>
          <w:rFonts w:ascii="Tahoma" w:hAnsi="Tahoma" w:cs="Tahoma"/>
          <w:b/>
          <w:sz w:val="20"/>
          <w:szCs w:val="20"/>
        </w:rPr>
      </w:pPr>
      <w:r w:rsidRPr="00060FB4">
        <w:rPr>
          <w:rFonts w:ascii="Tahoma" w:hAnsi="Tahoma" w:cs="Tahoma"/>
          <w:b/>
          <w:sz w:val="20"/>
          <w:szCs w:val="20"/>
        </w:rPr>
        <w:t>Job Description</w:t>
      </w:r>
    </w:p>
    <w:p w14:paraId="7C30DB56" w14:textId="77777777" w:rsidR="00D652C0" w:rsidRPr="00060FB4" w:rsidRDefault="00D652C0" w:rsidP="00D652C0">
      <w:pPr>
        <w:jc w:val="center"/>
        <w:rPr>
          <w:rFonts w:ascii="Tahoma" w:hAnsi="Tahoma" w:cs="Tahoma"/>
          <w:b/>
          <w:sz w:val="20"/>
          <w:szCs w:val="20"/>
        </w:rPr>
      </w:pPr>
    </w:p>
    <w:p w14:paraId="795B5CA3" w14:textId="5706D427" w:rsidR="00D652C0" w:rsidRPr="00060FB4" w:rsidRDefault="00FE2E6E" w:rsidP="00D652C0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B186AF" wp14:editId="3184BDCA">
                <wp:simplePos x="0" y="0"/>
                <wp:positionH relativeFrom="column">
                  <wp:posOffset>9525</wp:posOffset>
                </wp:positionH>
                <wp:positionV relativeFrom="paragraph">
                  <wp:posOffset>75883</wp:posOffset>
                </wp:positionV>
                <wp:extent cx="5964555" cy="638175"/>
                <wp:effectExtent l="19050" t="19050" r="1714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4555" cy="638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BDB20" w14:textId="1E7F2996" w:rsidR="002335C2" w:rsidRPr="00060FB4" w:rsidRDefault="002335C2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JO</w:t>
                            </w:r>
                            <w:r w:rsidR="00D43DAD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B TITLE:  </w:t>
                            </w:r>
                            <w:r w:rsidR="003B775C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Communication Coordinator</w:t>
                            </w:r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                                                 REPORTS TO: </w:t>
                            </w:r>
                            <w:r w:rsidR="00E77160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Communication Associate</w:t>
                            </w:r>
                          </w:p>
                          <w:p w14:paraId="6C12264D" w14:textId="77777777" w:rsidR="002335C2" w:rsidRPr="00060FB4" w:rsidRDefault="002335C2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</w:p>
                          <w:p w14:paraId="0F544359" w14:textId="6274E54A" w:rsidR="002335C2" w:rsidRPr="00060FB4" w:rsidRDefault="002335C2">
                            <w:pP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INCUMBENT:</w:t>
                            </w:r>
                            <w:r w:rsidR="003B775C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ab/>
                            </w:r>
                            <w:r w:rsidR="003B775C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ab/>
                            </w:r>
                            <w:r w:rsidR="003B775C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ab/>
                            </w:r>
                            <w:r w:rsidR="00CA1E19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ab/>
                            </w:r>
                            <w:r w:rsidR="003D1E52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ab/>
                            </w:r>
                            <w:r w:rsidR="003D1E52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ab/>
                            </w:r>
                            <w:r w:rsidR="003D1E52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 xml:space="preserve">POS. STATUS: </w:t>
                            </w:r>
                            <w:r w:rsidR="003B775C"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  <w:t>Non-exemp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B186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6pt;width:469.65pt;height:5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" fillcolor="#d8d8d8 [2732]" strokeweight="3pt">
                <v:stroke linestyle="thinThin"/>
                <v:textbox>
                  <w:txbxContent>
                    <w:p w14:paraId="2FFBDB20" w14:textId="1E7F2996" w:rsidR="002335C2" w:rsidRPr="00060FB4" w:rsidRDefault="002335C2">
                      <w:pPr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JO</w:t>
                      </w:r>
                      <w:r w:rsidR="00D43DAD"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B TITLE:  </w:t>
                      </w:r>
                      <w:r w:rsidR="003B775C">
                        <w:rPr>
                          <w:rFonts w:asciiTheme="majorHAnsi" w:hAnsiTheme="majorHAnsi"/>
                          <w:sz w:val="20"/>
                          <w:szCs w:val="20"/>
                        </w:rPr>
                        <w:t>Communication Coordinator</w:t>
                      </w: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                                                 REPORTS TO: </w:t>
                      </w:r>
                      <w:r w:rsidR="00E77160">
                        <w:rPr>
                          <w:rFonts w:asciiTheme="majorHAnsi" w:hAnsiTheme="majorHAnsi"/>
                          <w:sz w:val="20"/>
                          <w:szCs w:val="20"/>
                        </w:rPr>
                        <w:t>Communication Associate</w:t>
                      </w:r>
                    </w:p>
                    <w:p w14:paraId="6C12264D" w14:textId="77777777" w:rsidR="002335C2" w:rsidRPr="00060FB4" w:rsidRDefault="002335C2">
                      <w:pPr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</w:p>
                    <w:p w14:paraId="0F544359" w14:textId="6274E54A" w:rsidR="002335C2" w:rsidRPr="00060FB4" w:rsidRDefault="002335C2">
                      <w:pPr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>INCUMBENT:</w:t>
                      </w:r>
                      <w:r w:rsidR="003B775C">
                        <w:rPr>
                          <w:rFonts w:asciiTheme="majorHAnsi" w:hAnsiTheme="majorHAnsi"/>
                          <w:sz w:val="20"/>
                          <w:szCs w:val="20"/>
                        </w:rPr>
                        <w:tab/>
                      </w:r>
                      <w:r w:rsidR="003B775C">
                        <w:rPr>
                          <w:rFonts w:asciiTheme="majorHAnsi" w:hAnsiTheme="majorHAnsi"/>
                          <w:sz w:val="20"/>
                          <w:szCs w:val="20"/>
                        </w:rPr>
                        <w:tab/>
                      </w:r>
                      <w:r w:rsidR="003B775C">
                        <w:rPr>
                          <w:rFonts w:asciiTheme="majorHAnsi" w:hAnsiTheme="majorHAnsi"/>
                          <w:sz w:val="20"/>
                          <w:szCs w:val="20"/>
                        </w:rPr>
                        <w:tab/>
                      </w:r>
                      <w:r w:rsidR="00CA1E19">
                        <w:rPr>
                          <w:rFonts w:asciiTheme="majorHAnsi" w:hAnsiTheme="majorHAnsi"/>
                          <w:sz w:val="20"/>
                          <w:szCs w:val="20"/>
                        </w:rPr>
                        <w:tab/>
                      </w:r>
                      <w:r w:rsidR="003D1E52">
                        <w:rPr>
                          <w:rFonts w:asciiTheme="majorHAnsi" w:hAnsiTheme="majorHAnsi"/>
                          <w:sz w:val="20"/>
                          <w:szCs w:val="20"/>
                        </w:rPr>
                        <w:tab/>
                      </w:r>
                      <w:r w:rsidR="003D1E52">
                        <w:rPr>
                          <w:rFonts w:asciiTheme="majorHAnsi" w:hAnsiTheme="majorHAnsi"/>
                          <w:sz w:val="20"/>
                          <w:szCs w:val="20"/>
                        </w:rPr>
                        <w:tab/>
                      </w:r>
                      <w:r w:rsidR="003D1E52">
                        <w:rPr>
                          <w:rFonts w:asciiTheme="majorHAnsi" w:hAnsiTheme="maj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ajorHAnsi" w:hAnsiTheme="majorHAnsi"/>
                          <w:sz w:val="20"/>
                          <w:szCs w:val="20"/>
                        </w:rPr>
                        <w:t xml:space="preserve">POS. STATUS: </w:t>
                      </w:r>
                      <w:r w:rsidR="003B775C">
                        <w:rPr>
                          <w:rFonts w:asciiTheme="majorHAnsi" w:hAnsiTheme="majorHAnsi"/>
                          <w:sz w:val="20"/>
                          <w:szCs w:val="20"/>
                        </w:rPr>
                        <w:t>Non-exempt</w:t>
                      </w:r>
                    </w:p>
                  </w:txbxContent>
                </v:textbox>
              </v:shape>
            </w:pict>
          </mc:Fallback>
        </mc:AlternateContent>
      </w:r>
    </w:p>
    <w:p w14:paraId="40FDD6B8" w14:textId="77777777" w:rsidR="00D652C0" w:rsidRPr="00060FB4" w:rsidRDefault="00D652C0">
      <w:pPr>
        <w:rPr>
          <w:rFonts w:ascii="Tahoma" w:hAnsi="Tahoma" w:cs="Tahoma"/>
          <w:sz w:val="20"/>
          <w:szCs w:val="20"/>
        </w:rPr>
      </w:pPr>
    </w:p>
    <w:p w14:paraId="65233446" w14:textId="77777777" w:rsidR="00D652C0" w:rsidRPr="00060FB4" w:rsidRDefault="00D652C0">
      <w:pPr>
        <w:rPr>
          <w:rFonts w:ascii="Tahoma" w:hAnsi="Tahoma" w:cs="Tahoma"/>
          <w:sz w:val="20"/>
          <w:szCs w:val="20"/>
        </w:rPr>
      </w:pPr>
    </w:p>
    <w:p w14:paraId="12993CB2" w14:textId="77777777" w:rsidR="00D652C0" w:rsidRPr="00060FB4" w:rsidRDefault="00D652C0">
      <w:pPr>
        <w:rPr>
          <w:rFonts w:ascii="Tahoma" w:hAnsi="Tahoma" w:cs="Tahoma"/>
          <w:sz w:val="20"/>
          <w:szCs w:val="20"/>
        </w:rPr>
      </w:pPr>
    </w:p>
    <w:p w14:paraId="1BBA3549" w14:textId="77777777" w:rsidR="00D652C0" w:rsidRPr="00060FB4" w:rsidRDefault="00D652C0">
      <w:pPr>
        <w:rPr>
          <w:rFonts w:ascii="Tahoma" w:hAnsi="Tahoma" w:cs="Tahoma"/>
          <w:sz w:val="20"/>
          <w:szCs w:val="20"/>
        </w:rPr>
      </w:pPr>
    </w:p>
    <w:p w14:paraId="519AE2F9" w14:textId="77777777" w:rsidR="00060FB4" w:rsidRDefault="00060FB4">
      <w:pPr>
        <w:rPr>
          <w:rFonts w:ascii="Tahoma" w:hAnsi="Tahoma" w:cs="Tahoma"/>
          <w:sz w:val="20"/>
          <w:szCs w:val="20"/>
        </w:rPr>
      </w:pPr>
    </w:p>
    <w:p w14:paraId="3E023FCD" w14:textId="77777777" w:rsidR="00A73821" w:rsidRPr="00060FB4" w:rsidRDefault="00A73821">
      <w:pPr>
        <w:rPr>
          <w:rFonts w:ascii="Tahoma" w:hAnsi="Tahoma" w:cs="Tahoma"/>
          <w:sz w:val="20"/>
          <w:szCs w:val="20"/>
        </w:rPr>
      </w:pPr>
    </w:p>
    <w:p w14:paraId="4A3B771B" w14:textId="0F6B301E" w:rsidR="00A73821" w:rsidRPr="002A1961" w:rsidRDefault="00E74B9E" w:rsidP="00BF5F83">
      <w:pPr>
        <w:pStyle w:val="Subtitle"/>
        <w:jc w:val="left"/>
        <w:rPr>
          <w:rFonts w:eastAsia="Times New Roman" w:cstheme="majorHAnsi"/>
          <w:sz w:val="22"/>
          <w:szCs w:val="22"/>
        </w:rPr>
      </w:pPr>
      <w:r w:rsidRPr="003618E5">
        <w:rPr>
          <w:rFonts w:cstheme="majorHAnsi"/>
          <w:b/>
        </w:rPr>
        <w:t>POSITION SUMMARY:</w:t>
      </w:r>
      <w:r w:rsidRPr="003618E5">
        <w:rPr>
          <w:rFonts w:cstheme="majorHAnsi"/>
        </w:rPr>
        <w:t xml:space="preserve">  </w:t>
      </w:r>
      <w:r w:rsidR="00D43DAD" w:rsidRPr="002A1961">
        <w:rPr>
          <w:rFonts w:eastAsia="Times New Roman" w:cstheme="majorHAnsi"/>
          <w:sz w:val="22"/>
          <w:szCs w:val="22"/>
        </w:rPr>
        <w:t xml:space="preserve">The </w:t>
      </w:r>
      <w:r w:rsidR="003B775C">
        <w:rPr>
          <w:rFonts w:eastAsia="Times New Roman" w:cstheme="majorHAnsi"/>
          <w:sz w:val="22"/>
          <w:szCs w:val="22"/>
        </w:rPr>
        <w:t>Communication Coordinator</w:t>
      </w:r>
      <w:r w:rsidRPr="002A1961">
        <w:rPr>
          <w:rFonts w:eastAsia="Times New Roman" w:cstheme="majorHAnsi"/>
          <w:sz w:val="22"/>
          <w:szCs w:val="22"/>
        </w:rPr>
        <w:t xml:space="preserve"> </w:t>
      </w:r>
      <w:r w:rsidR="00B82BFA">
        <w:rPr>
          <w:rFonts w:eastAsia="Times New Roman" w:cstheme="majorHAnsi"/>
          <w:sz w:val="22"/>
          <w:szCs w:val="22"/>
        </w:rPr>
        <w:t xml:space="preserve">works </w:t>
      </w:r>
      <w:r w:rsidR="00FC4C30">
        <w:rPr>
          <w:rFonts w:eastAsia="Times New Roman" w:cstheme="majorHAnsi"/>
          <w:sz w:val="22"/>
          <w:szCs w:val="22"/>
        </w:rPr>
        <w:t>clo</w:t>
      </w:r>
      <w:r w:rsidR="00E66FE5">
        <w:rPr>
          <w:rFonts w:eastAsia="Times New Roman" w:cstheme="majorHAnsi"/>
          <w:sz w:val="22"/>
          <w:szCs w:val="22"/>
        </w:rPr>
        <w:t xml:space="preserve">sely </w:t>
      </w:r>
      <w:r w:rsidR="0008105A">
        <w:rPr>
          <w:rFonts w:eastAsia="Times New Roman" w:cstheme="majorHAnsi"/>
          <w:sz w:val="22"/>
          <w:szCs w:val="22"/>
        </w:rPr>
        <w:t>with communication and development teams to implement the</w:t>
      </w:r>
      <w:r w:rsidR="00B82BFA">
        <w:rPr>
          <w:rFonts w:eastAsia="Times New Roman" w:cstheme="majorHAnsi"/>
          <w:sz w:val="22"/>
          <w:szCs w:val="22"/>
        </w:rPr>
        <w:t xml:space="preserve"> Foundation's</w:t>
      </w:r>
      <w:r w:rsidR="0008105A">
        <w:rPr>
          <w:rFonts w:eastAsia="Times New Roman" w:cstheme="majorHAnsi"/>
          <w:sz w:val="22"/>
          <w:szCs w:val="22"/>
        </w:rPr>
        <w:t xml:space="preserve"> </w:t>
      </w:r>
      <w:r w:rsidR="00A305F7">
        <w:rPr>
          <w:rFonts w:eastAsia="Times New Roman" w:cstheme="majorHAnsi"/>
          <w:sz w:val="22"/>
          <w:szCs w:val="22"/>
        </w:rPr>
        <w:t xml:space="preserve">annual </w:t>
      </w:r>
      <w:r w:rsidR="00B82BFA">
        <w:rPr>
          <w:rFonts w:eastAsia="Times New Roman" w:cstheme="majorHAnsi"/>
          <w:sz w:val="22"/>
          <w:szCs w:val="22"/>
        </w:rPr>
        <w:t xml:space="preserve">marketing and </w:t>
      </w:r>
      <w:r w:rsidR="00A305F7">
        <w:rPr>
          <w:rFonts w:eastAsia="Times New Roman" w:cstheme="majorHAnsi"/>
          <w:sz w:val="22"/>
          <w:szCs w:val="22"/>
        </w:rPr>
        <w:t>communicatio</w:t>
      </w:r>
      <w:r w:rsidR="00B82BFA">
        <w:rPr>
          <w:rFonts w:eastAsia="Times New Roman" w:cstheme="majorHAnsi"/>
          <w:sz w:val="22"/>
          <w:szCs w:val="22"/>
        </w:rPr>
        <w:t>n</w:t>
      </w:r>
      <w:r w:rsidR="00A305F7">
        <w:rPr>
          <w:rFonts w:eastAsia="Times New Roman" w:cstheme="majorHAnsi"/>
          <w:sz w:val="22"/>
          <w:szCs w:val="22"/>
        </w:rPr>
        <w:t xml:space="preserve"> plan</w:t>
      </w:r>
      <w:r w:rsidR="00B82BFA">
        <w:rPr>
          <w:rFonts w:eastAsia="Times New Roman" w:cstheme="majorHAnsi"/>
          <w:sz w:val="22"/>
          <w:szCs w:val="22"/>
        </w:rPr>
        <w:t>. Responsibilities include</w:t>
      </w:r>
      <w:r w:rsidR="003B0F80">
        <w:rPr>
          <w:rFonts w:eastAsia="Times New Roman" w:cstheme="majorHAnsi"/>
          <w:sz w:val="22"/>
          <w:szCs w:val="22"/>
        </w:rPr>
        <w:t xml:space="preserve"> </w:t>
      </w:r>
      <w:r w:rsidR="0014529C">
        <w:rPr>
          <w:rFonts w:eastAsia="Times New Roman" w:cstheme="majorHAnsi"/>
          <w:sz w:val="22"/>
          <w:szCs w:val="22"/>
        </w:rPr>
        <w:t xml:space="preserve">creating </w:t>
      </w:r>
      <w:r w:rsidR="003B0F80">
        <w:rPr>
          <w:rFonts w:eastAsia="Times New Roman" w:cstheme="majorHAnsi"/>
          <w:sz w:val="22"/>
          <w:szCs w:val="22"/>
        </w:rPr>
        <w:t xml:space="preserve">social media </w:t>
      </w:r>
      <w:r w:rsidR="0014529C">
        <w:rPr>
          <w:rFonts w:eastAsia="Times New Roman" w:cstheme="majorHAnsi"/>
          <w:sz w:val="22"/>
          <w:szCs w:val="22"/>
        </w:rPr>
        <w:t>content</w:t>
      </w:r>
      <w:r w:rsidR="00737D85">
        <w:rPr>
          <w:rFonts w:eastAsia="Times New Roman" w:cstheme="majorHAnsi"/>
          <w:sz w:val="22"/>
          <w:szCs w:val="22"/>
        </w:rPr>
        <w:t xml:space="preserve">, </w:t>
      </w:r>
      <w:r w:rsidR="003B0F80">
        <w:rPr>
          <w:rFonts w:eastAsia="Times New Roman" w:cstheme="majorHAnsi"/>
          <w:sz w:val="22"/>
          <w:szCs w:val="22"/>
        </w:rPr>
        <w:t xml:space="preserve">website updates, priority fund </w:t>
      </w:r>
      <w:r w:rsidR="005E1D05">
        <w:rPr>
          <w:rFonts w:eastAsia="Times New Roman" w:cstheme="majorHAnsi"/>
          <w:sz w:val="22"/>
          <w:szCs w:val="22"/>
        </w:rPr>
        <w:t xml:space="preserve">communication support, </w:t>
      </w:r>
      <w:r w:rsidR="001A276D">
        <w:rPr>
          <w:rFonts w:eastAsia="Times New Roman" w:cstheme="majorHAnsi"/>
          <w:sz w:val="22"/>
          <w:szCs w:val="22"/>
        </w:rPr>
        <w:t xml:space="preserve">and writing </w:t>
      </w:r>
      <w:r w:rsidR="000B4706">
        <w:rPr>
          <w:rFonts w:eastAsia="Times New Roman" w:cstheme="majorHAnsi"/>
          <w:sz w:val="22"/>
          <w:szCs w:val="22"/>
        </w:rPr>
        <w:t xml:space="preserve">pieces for both </w:t>
      </w:r>
      <w:r w:rsidR="00CD634A">
        <w:rPr>
          <w:rFonts w:eastAsia="Times New Roman" w:cstheme="majorHAnsi"/>
          <w:sz w:val="22"/>
          <w:szCs w:val="22"/>
        </w:rPr>
        <w:t xml:space="preserve">external and internal </w:t>
      </w:r>
      <w:r w:rsidR="00BA1E43">
        <w:rPr>
          <w:rFonts w:eastAsia="Times New Roman" w:cstheme="majorHAnsi"/>
          <w:sz w:val="22"/>
          <w:szCs w:val="22"/>
        </w:rPr>
        <w:t xml:space="preserve">foundation communication - </w:t>
      </w:r>
      <w:r w:rsidR="000E18E4">
        <w:rPr>
          <w:rFonts w:eastAsia="Times New Roman" w:cstheme="majorHAnsi"/>
          <w:sz w:val="22"/>
          <w:szCs w:val="22"/>
        </w:rPr>
        <w:t>media release</w:t>
      </w:r>
      <w:r w:rsidR="00AF5CA0">
        <w:rPr>
          <w:rFonts w:eastAsia="Times New Roman" w:cstheme="majorHAnsi"/>
          <w:sz w:val="22"/>
          <w:szCs w:val="22"/>
        </w:rPr>
        <w:t xml:space="preserve">s and marketing materials. </w:t>
      </w:r>
      <w:r w:rsidR="003F6DD5">
        <w:rPr>
          <w:rFonts w:eastAsia="Times New Roman" w:cstheme="majorHAnsi"/>
          <w:sz w:val="22"/>
          <w:szCs w:val="22"/>
        </w:rPr>
        <w:t xml:space="preserve">The job has flexibility based on </w:t>
      </w:r>
      <w:r w:rsidR="00446A33">
        <w:rPr>
          <w:rFonts w:eastAsia="Times New Roman" w:cstheme="majorHAnsi"/>
          <w:sz w:val="22"/>
          <w:szCs w:val="22"/>
        </w:rPr>
        <w:t xml:space="preserve">the </w:t>
      </w:r>
      <w:r w:rsidR="003F6DD5">
        <w:rPr>
          <w:rFonts w:eastAsia="Times New Roman" w:cstheme="majorHAnsi"/>
          <w:sz w:val="22"/>
          <w:szCs w:val="22"/>
        </w:rPr>
        <w:t>interests</w:t>
      </w:r>
      <w:r w:rsidR="00446A33">
        <w:rPr>
          <w:rFonts w:eastAsia="Times New Roman" w:cstheme="majorHAnsi"/>
          <w:sz w:val="22"/>
          <w:szCs w:val="22"/>
        </w:rPr>
        <w:t xml:space="preserve"> and proficiencies</w:t>
      </w:r>
      <w:r w:rsidR="003F6DD5">
        <w:rPr>
          <w:rFonts w:eastAsia="Times New Roman" w:cstheme="majorHAnsi"/>
          <w:sz w:val="22"/>
          <w:szCs w:val="22"/>
        </w:rPr>
        <w:t xml:space="preserve"> of the individual re: photography, in-state travel, short video production, graphic design, etc.,</w:t>
      </w:r>
      <w:r w:rsidR="00BF5F83" w:rsidRPr="002A1961">
        <w:rPr>
          <w:rFonts w:eastAsia="Times New Roman" w:cstheme="majorHAnsi"/>
          <w:sz w:val="22"/>
          <w:szCs w:val="22"/>
        </w:rPr>
        <w:t xml:space="preserve">  </w:t>
      </w:r>
    </w:p>
    <w:p w14:paraId="4AE0B033" w14:textId="77777777" w:rsidR="002A1961" w:rsidRDefault="002A1961" w:rsidP="002A1961">
      <w:pPr>
        <w:pStyle w:val="ListParagraph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3AFEB3B0" w14:textId="7FB503DB" w:rsidR="002A1961" w:rsidRPr="00F518FF" w:rsidRDefault="002A1961" w:rsidP="002A1961">
      <w:pPr>
        <w:pStyle w:val="ListParagraph"/>
        <w:jc w:val="center"/>
        <w:rPr>
          <w:rFonts w:asciiTheme="majorHAnsi" w:hAnsiTheme="majorHAnsi" w:cstheme="majorHAnsi"/>
          <w:b/>
          <w:u w:val="single"/>
        </w:rPr>
      </w:pPr>
      <w:r w:rsidRPr="00F518FF">
        <w:rPr>
          <w:rFonts w:asciiTheme="majorHAnsi" w:hAnsiTheme="majorHAnsi" w:cstheme="majorHAnsi"/>
          <w:b/>
          <w:u w:val="single"/>
        </w:rPr>
        <w:t>Position Functions &amp; Responsibilities</w:t>
      </w:r>
    </w:p>
    <w:p w14:paraId="5E61F7E5" w14:textId="77777777" w:rsidR="00520696" w:rsidRDefault="00520696" w:rsidP="002A1961">
      <w:pPr>
        <w:pStyle w:val="ListParagraph"/>
        <w:jc w:val="center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1D93BADF" w14:textId="1E21B376" w:rsidR="00A76815" w:rsidRPr="006C590D" w:rsidRDefault="00B87E42" w:rsidP="000072B1">
      <w:pPr>
        <w:pStyle w:val="ListParagraph"/>
        <w:numPr>
          <w:ilvl w:val="0"/>
          <w:numId w:val="24"/>
        </w:numPr>
        <w:spacing w:before="100" w:beforeAutospacing="1" w:after="100" w:afterAutospacing="1"/>
        <w:rPr>
          <w:rFonts w:asciiTheme="majorHAnsi" w:eastAsia="Times New Roman" w:hAnsiTheme="majorHAnsi" w:cstheme="majorHAnsi"/>
          <w:b/>
          <w:bCs/>
        </w:rPr>
      </w:pPr>
      <w:r w:rsidRPr="006C590D">
        <w:rPr>
          <w:rFonts w:asciiTheme="majorHAnsi" w:eastAsia="Times New Roman" w:hAnsiTheme="majorHAnsi" w:cstheme="majorHAnsi"/>
          <w:b/>
          <w:bCs/>
          <w:color w:val="000000"/>
        </w:rPr>
        <w:t>7</w:t>
      </w:r>
      <w:r w:rsidR="005E30C6">
        <w:rPr>
          <w:rFonts w:asciiTheme="majorHAnsi" w:eastAsia="Times New Roman" w:hAnsiTheme="majorHAnsi" w:cstheme="majorHAnsi"/>
          <w:b/>
          <w:bCs/>
          <w:color w:val="000000"/>
        </w:rPr>
        <w:t>5</w:t>
      </w:r>
      <w:r w:rsidR="006762BE" w:rsidRPr="006C590D">
        <w:rPr>
          <w:rFonts w:asciiTheme="majorHAnsi" w:eastAsia="Times New Roman" w:hAnsiTheme="majorHAnsi" w:cstheme="majorHAnsi"/>
          <w:b/>
          <w:bCs/>
          <w:color w:val="000000"/>
        </w:rPr>
        <w:t xml:space="preserve">% - </w:t>
      </w:r>
      <w:r w:rsidR="008C7514" w:rsidRPr="006C590D">
        <w:rPr>
          <w:rFonts w:asciiTheme="majorHAnsi" w:eastAsia="Times New Roman" w:hAnsiTheme="majorHAnsi" w:cstheme="majorHAnsi"/>
          <w:b/>
          <w:bCs/>
          <w:color w:val="000000"/>
        </w:rPr>
        <w:t xml:space="preserve">Marketing </w:t>
      </w:r>
      <w:r w:rsidR="00907E4C">
        <w:rPr>
          <w:rFonts w:asciiTheme="majorHAnsi" w:eastAsia="Times New Roman" w:hAnsiTheme="majorHAnsi" w:cstheme="majorHAnsi"/>
          <w:b/>
          <w:bCs/>
          <w:color w:val="000000"/>
        </w:rPr>
        <w:t>&amp;</w:t>
      </w:r>
      <w:r w:rsidR="00907E4C" w:rsidRPr="006C590D">
        <w:rPr>
          <w:rFonts w:asciiTheme="majorHAnsi" w:eastAsia="Times New Roman" w:hAnsiTheme="majorHAnsi" w:cstheme="majorHAnsi"/>
          <w:b/>
          <w:bCs/>
          <w:color w:val="000000"/>
        </w:rPr>
        <w:t xml:space="preserve"> </w:t>
      </w:r>
      <w:r w:rsidR="008C7514" w:rsidRPr="006C590D">
        <w:rPr>
          <w:rFonts w:asciiTheme="majorHAnsi" w:eastAsia="Times New Roman" w:hAnsiTheme="majorHAnsi" w:cstheme="majorHAnsi"/>
          <w:b/>
          <w:bCs/>
          <w:color w:val="000000"/>
        </w:rPr>
        <w:t>Communication</w:t>
      </w:r>
    </w:p>
    <w:p w14:paraId="38060834" w14:textId="3421F56E" w:rsidR="00314659" w:rsidRPr="00F518FF" w:rsidRDefault="000B4706" w:rsidP="00C77BFB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2"/>
          <w:szCs w:val="22"/>
        </w:rPr>
      </w:pPr>
      <w:r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>Develop a good understanding of the Wyoming Community Foundation, Priority Funds,</w:t>
      </w:r>
      <w:r w:rsidR="00314659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 and constituents</w:t>
      </w:r>
    </w:p>
    <w:p w14:paraId="4774BAAD" w14:textId="21A6F1B2" w:rsidR="00A76815" w:rsidRPr="00F518FF" w:rsidRDefault="00A16B7F" w:rsidP="00C77BFB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2"/>
          <w:szCs w:val="22"/>
        </w:rPr>
      </w:pPr>
      <w:r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Update and edit </w:t>
      </w:r>
      <w:r w:rsidR="00907E4C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WordPress </w:t>
      </w:r>
      <w:r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>websites of WYCF, as well as priority funds as needed</w:t>
      </w:r>
    </w:p>
    <w:p w14:paraId="283CFD15" w14:textId="3A9BA080" w:rsidR="00017D25" w:rsidRPr="00F518FF" w:rsidRDefault="000C60AD" w:rsidP="00C77BFB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2"/>
          <w:szCs w:val="22"/>
        </w:rPr>
      </w:pPr>
      <w:r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>Maintain</w:t>
      </w:r>
      <w:r w:rsidR="00794B84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 social media presence for the Foundation, including </w:t>
      </w:r>
      <w:r w:rsidR="00191246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scheduling and </w:t>
      </w:r>
      <w:r w:rsidR="00794B84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posting content, replying </w:t>
      </w:r>
      <w:proofErr w:type="gramStart"/>
      <w:r w:rsidR="00794B84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>to</w:t>
      </w:r>
      <w:proofErr w:type="gramEnd"/>
      <w:r w:rsidR="00794B84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 and answering inquiries, </w:t>
      </w:r>
      <w:r w:rsidR="00017D25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>creating reels, stories</w:t>
      </w:r>
      <w:r w:rsidR="00086205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>,</w:t>
      </w:r>
      <w:r w:rsidR="00017D25" w:rsidRPr="00F518FF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 and other content for social media</w:t>
      </w:r>
    </w:p>
    <w:p w14:paraId="52362971" w14:textId="1B754D51" w:rsidR="00AA08FF" w:rsidRPr="00F518FF" w:rsidRDefault="006722A0" w:rsidP="13279EA8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Theme="majorHAnsi" w:eastAsia="Times New Roman" w:hAnsiTheme="majorHAnsi" w:cstheme="majorBidi"/>
          <w:sz w:val="22"/>
          <w:szCs w:val="22"/>
        </w:rPr>
      </w:pPr>
      <w:r w:rsidRPr="00F518FF">
        <w:rPr>
          <w:rFonts w:asciiTheme="majorHAnsi" w:eastAsia="Times New Roman" w:hAnsiTheme="majorHAnsi" w:cstheme="majorBidi"/>
          <w:sz w:val="22"/>
          <w:szCs w:val="22"/>
        </w:rPr>
        <w:t>Conduct</w:t>
      </w:r>
      <w:r w:rsidR="00236CE5" w:rsidRPr="00F518FF">
        <w:rPr>
          <w:rFonts w:asciiTheme="majorHAnsi" w:eastAsia="Times New Roman" w:hAnsiTheme="majorHAnsi" w:cstheme="majorBidi"/>
          <w:sz w:val="22"/>
          <w:szCs w:val="22"/>
        </w:rPr>
        <w:t xml:space="preserve"> in-person and phone</w:t>
      </w:r>
      <w:r w:rsidRPr="00F518FF">
        <w:rPr>
          <w:rFonts w:asciiTheme="majorHAnsi" w:eastAsia="Times New Roman" w:hAnsiTheme="majorHAnsi" w:cstheme="majorBidi"/>
          <w:sz w:val="22"/>
          <w:szCs w:val="22"/>
        </w:rPr>
        <w:t xml:space="preserve"> interviews </w:t>
      </w:r>
      <w:r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to h</w:t>
      </w:r>
      <w:r w:rsidR="00794B84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ighligh</w:t>
      </w:r>
      <w:r w:rsidR="00017D25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t the</w:t>
      </w:r>
      <w:r w:rsidR="00794B84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 </w:t>
      </w:r>
      <w:r w:rsidR="00C11261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work and activities of the Foundation, priority funds</w:t>
      </w:r>
      <w:r w:rsidR="00086205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,</w:t>
      </w:r>
      <w:r w:rsidR="00C11261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 and grantees</w:t>
      </w:r>
      <w:r w:rsidR="00017D25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 on digital platforms</w:t>
      </w:r>
    </w:p>
    <w:p w14:paraId="24CF6388" w14:textId="1C7258CB" w:rsidR="00AA08FF" w:rsidRPr="00F518FF" w:rsidRDefault="00017D25" w:rsidP="13279EA8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Theme="majorHAnsi" w:eastAsia="Times New Roman" w:hAnsiTheme="majorHAnsi" w:cstheme="majorBidi"/>
          <w:sz w:val="22"/>
          <w:szCs w:val="22"/>
        </w:rPr>
      </w:pPr>
      <w:r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Write</w:t>
      </w:r>
      <w:r w:rsidR="00086205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, </w:t>
      </w:r>
      <w:r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distribute</w:t>
      </w:r>
      <w:r w:rsidR="00086205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, and monitor</w:t>
      </w:r>
      <w:r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 </w:t>
      </w:r>
      <w:r w:rsidR="00086205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media </w:t>
      </w:r>
      <w:r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releases</w:t>
      </w:r>
    </w:p>
    <w:p w14:paraId="76363E17" w14:textId="240BB67E" w:rsidR="00AA602D" w:rsidRPr="00F518FF" w:rsidRDefault="00AA602D" w:rsidP="13279EA8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Theme="majorHAnsi" w:eastAsia="Times New Roman" w:hAnsiTheme="majorHAnsi" w:cstheme="majorBidi"/>
          <w:sz w:val="22"/>
          <w:szCs w:val="22"/>
        </w:rPr>
      </w:pPr>
      <w:r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Provide consistent and professional communication</w:t>
      </w:r>
      <w:r w:rsidR="00991959" w:rsidRPr="00F518FF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 with donors, grantees, and other constituents</w:t>
      </w:r>
    </w:p>
    <w:p w14:paraId="45DEE9CE" w14:textId="4C3E7BAA" w:rsidR="004D550D" w:rsidRPr="002543FD" w:rsidRDefault="004D550D" w:rsidP="13279EA8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Theme="majorHAnsi" w:eastAsia="Times New Roman" w:hAnsiTheme="majorHAnsi" w:cstheme="majorBidi"/>
          <w:sz w:val="22"/>
          <w:szCs w:val="22"/>
        </w:rPr>
      </w:pPr>
      <w:r w:rsidRPr="13279EA8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Create development-related documents as needed by development staff, including event invitations, mailings</w:t>
      </w:r>
    </w:p>
    <w:p w14:paraId="0B1B6D25" w14:textId="0DEE7110" w:rsidR="003702E6" w:rsidRPr="000718FF" w:rsidRDefault="00017D25" w:rsidP="00C77BFB">
      <w:pPr>
        <w:pStyle w:val="ListParagraph"/>
        <w:numPr>
          <w:ilvl w:val="0"/>
          <w:numId w:val="25"/>
        </w:numPr>
        <w:rPr>
          <w:rFonts w:asciiTheme="majorHAnsi" w:eastAsia="Times New Roman" w:hAnsiTheme="majorHAnsi" w:cstheme="majorHAnsi"/>
          <w:sz w:val="22"/>
          <w:szCs w:val="22"/>
        </w:rPr>
      </w:pPr>
      <w:r w:rsidRPr="000718FF">
        <w:rPr>
          <w:rFonts w:asciiTheme="majorHAnsi" w:eastAsia="Times New Roman" w:hAnsiTheme="majorHAnsi" w:cstheme="majorHAnsi"/>
          <w:sz w:val="22"/>
          <w:szCs w:val="22"/>
        </w:rPr>
        <w:t xml:space="preserve">Assist the Communication </w:t>
      </w:r>
      <w:r w:rsidR="00086205" w:rsidRPr="000718FF">
        <w:rPr>
          <w:rFonts w:asciiTheme="majorHAnsi" w:eastAsia="Times New Roman" w:hAnsiTheme="majorHAnsi" w:cstheme="majorHAnsi"/>
          <w:sz w:val="22"/>
          <w:szCs w:val="22"/>
        </w:rPr>
        <w:t xml:space="preserve">Team </w:t>
      </w:r>
      <w:r w:rsidRPr="000718FF">
        <w:rPr>
          <w:rFonts w:asciiTheme="majorHAnsi" w:eastAsia="Times New Roman" w:hAnsiTheme="majorHAnsi" w:cstheme="majorHAnsi"/>
          <w:sz w:val="22"/>
          <w:szCs w:val="22"/>
        </w:rPr>
        <w:t>and other staff with communication-related projects as they arise</w:t>
      </w:r>
    </w:p>
    <w:p w14:paraId="78E7F19D" w14:textId="77777777" w:rsidR="00A73821" w:rsidRPr="000718FF" w:rsidRDefault="00A73821" w:rsidP="003702E6">
      <w:pPr>
        <w:pStyle w:val="ListParagraph"/>
        <w:spacing w:before="100" w:beforeAutospacing="1" w:after="100" w:afterAutospacing="1"/>
        <w:rPr>
          <w:rFonts w:asciiTheme="majorHAnsi" w:eastAsia="Times New Roman" w:hAnsiTheme="majorHAnsi" w:cstheme="majorHAnsi"/>
          <w:strike/>
          <w:sz w:val="22"/>
          <w:szCs w:val="22"/>
        </w:rPr>
      </w:pPr>
    </w:p>
    <w:p w14:paraId="5331B550" w14:textId="3D40A07B" w:rsidR="00235695" w:rsidRPr="00FF12D4" w:rsidRDefault="00792F91" w:rsidP="00B7136B">
      <w:pPr>
        <w:pStyle w:val="ListParagraph"/>
        <w:numPr>
          <w:ilvl w:val="0"/>
          <w:numId w:val="24"/>
        </w:numPr>
        <w:spacing w:before="100" w:beforeAutospacing="1" w:after="100" w:afterAutospacing="1"/>
        <w:rPr>
          <w:rFonts w:asciiTheme="majorHAnsi" w:eastAsia="Times New Roman" w:hAnsiTheme="majorHAnsi" w:cstheme="majorHAnsi"/>
          <w:b/>
          <w:bCs/>
        </w:rPr>
      </w:pPr>
      <w:r w:rsidRPr="00FF12D4">
        <w:rPr>
          <w:rFonts w:asciiTheme="majorHAnsi" w:eastAsia="Times New Roman" w:hAnsiTheme="majorHAnsi" w:cstheme="majorHAnsi"/>
          <w:b/>
          <w:bCs/>
        </w:rPr>
        <w:t>2</w:t>
      </w:r>
      <w:r w:rsidR="006762BE" w:rsidRPr="00FF12D4">
        <w:rPr>
          <w:rFonts w:asciiTheme="majorHAnsi" w:eastAsia="Times New Roman" w:hAnsiTheme="majorHAnsi" w:cstheme="majorHAnsi"/>
          <w:b/>
          <w:bCs/>
        </w:rPr>
        <w:t xml:space="preserve">5% - </w:t>
      </w:r>
      <w:r w:rsidR="00A441AE" w:rsidRPr="00FF12D4">
        <w:rPr>
          <w:rFonts w:asciiTheme="majorHAnsi" w:eastAsia="Times New Roman" w:hAnsiTheme="majorHAnsi" w:cstheme="majorHAnsi"/>
          <w:b/>
          <w:bCs/>
        </w:rPr>
        <w:t>Administration</w:t>
      </w:r>
      <w:r w:rsidR="005E30C6">
        <w:rPr>
          <w:rFonts w:asciiTheme="majorHAnsi" w:eastAsia="Times New Roman" w:hAnsiTheme="majorHAnsi" w:cstheme="majorHAnsi"/>
          <w:b/>
          <w:bCs/>
        </w:rPr>
        <w:t xml:space="preserve"> &amp; Events</w:t>
      </w:r>
    </w:p>
    <w:p w14:paraId="73F0F4EE" w14:textId="5CB23817" w:rsidR="004C56D2" w:rsidRPr="00C6292C" w:rsidRDefault="008734AD" w:rsidP="00D4637F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2"/>
          <w:szCs w:val="22"/>
        </w:rPr>
      </w:pPr>
      <w:r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>Actively research</w:t>
      </w:r>
      <w:r w:rsidR="00733A08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 best practices and advancements </w:t>
      </w:r>
      <w:r w:rsidR="00155556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in social media, </w:t>
      </w:r>
      <w:r w:rsidR="006D610D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nonprofit </w:t>
      </w:r>
      <w:r w:rsidR="001D65D5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>trends</w:t>
      </w:r>
      <w:r w:rsidR="000B2804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>,</w:t>
      </w:r>
      <w:r w:rsidR="001D65D5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 and </w:t>
      </w:r>
      <w:r w:rsidR="00A76C45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>platforms to reach new and existing audiences</w:t>
      </w:r>
    </w:p>
    <w:p w14:paraId="791C9E0A" w14:textId="0F743953" w:rsidR="00387B33" w:rsidRPr="00C6292C" w:rsidRDefault="00D47050" w:rsidP="00C6292C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2"/>
          <w:szCs w:val="22"/>
        </w:rPr>
      </w:pPr>
      <w:r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Participate </w:t>
      </w:r>
      <w:r w:rsidR="005E30C6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>in Foundation</w:t>
      </w:r>
      <w:r w:rsidR="00CC6CCE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>-wide communication meetings</w:t>
      </w:r>
    </w:p>
    <w:p w14:paraId="1E3228AF" w14:textId="442E5F69" w:rsidR="00985A49" w:rsidRPr="00C6292C" w:rsidRDefault="00985A49" w:rsidP="13279EA8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ajorHAnsi" w:eastAsia="Times New Roman" w:hAnsiTheme="majorHAnsi" w:cstheme="majorBidi"/>
          <w:sz w:val="22"/>
          <w:szCs w:val="22"/>
        </w:rPr>
      </w:pPr>
      <w:r w:rsidRPr="00C6292C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Assist with Foundation events</w:t>
      </w:r>
      <w:r w:rsidR="002D41C1" w:rsidRPr="00C6292C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 by supporting</w:t>
      </w:r>
      <w:r w:rsidR="00FA6846" w:rsidRPr="13279EA8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 </w:t>
      </w:r>
      <w:r w:rsidR="00BD4DC4" w:rsidRPr="13279EA8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multi-platform </w:t>
      </w:r>
      <w:r w:rsidR="00CE7FB1" w:rsidRPr="00C6292C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marketing and </w:t>
      </w:r>
      <w:r w:rsidR="00BD4DC4" w:rsidRPr="13279EA8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providing </w:t>
      </w:r>
      <w:r w:rsidR="005429D2" w:rsidRPr="00C6292C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onsite </w:t>
      </w:r>
      <w:r w:rsidR="00661449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support</w:t>
      </w:r>
      <w:r w:rsidR="005429D2" w:rsidRPr="00C6292C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 </w:t>
      </w:r>
      <w:r w:rsidR="006F7543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and assistance </w:t>
      </w:r>
      <w:r w:rsidR="005429D2" w:rsidRPr="00C6292C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as </w:t>
      </w:r>
      <w:r w:rsidR="00857B2D" w:rsidRPr="00C6292C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needed</w:t>
      </w:r>
    </w:p>
    <w:p w14:paraId="6ACD753D" w14:textId="775D0287" w:rsidR="5D57F3E5" w:rsidRPr="00C6292C" w:rsidRDefault="00C8133E" w:rsidP="00C6292C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ajorHAnsi" w:eastAsia="Times New Roman" w:hAnsiTheme="majorHAnsi" w:cstheme="majorBidi"/>
          <w:sz w:val="22"/>
          <w:szCs w:val="22"/>
        </w:rPr>
      </w:pPr>
      <w:r w:rsidRPr="00C6292C">
        <w:rPr>
          <w:rFonts w:asciiTheme="majorHAnsi" w:eastAsia="Times New Roman" w:hAnsiTheme="majorHAnsi" w:cstheme="majorBidi"/>
          <w:sz w:val="22"/>
          <w:szCs w:val="22"/>
        </w:rPr>
        <w:t>Initiate consistent and professional communication (oral and written) with speakers, sponsors, staff volunteers, vendors, and event participants</w:t>
      </w:r>
    </w:p>
    <w:p w14:paraId="26FF33B7" w14:textId="49058A18" w:rsidR="00CE7FB1" w:rsidRPr="00C6292C" w:rsidRDefault="3FDD01C7" w:rsidP="13279EA8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ajorHAnsi" w:eastAsia="Times New Roman" w:hAnsiTheme="majorHAnsi" w:cstheme="majorBidi"/>
          <w:sz w:val="22"/>
          <w:szCs w:val="22"/>
        </w:rPr>
      </w:pPr>
      <w:r w:rsidRPr="5C1072CE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E</w:t>
      </w:r>
      <w:r w:rsidR="00A50861" w:rsidRPr="00C6292C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 xml:space="preserve">dit email marketing software as needed to ensure accurate groups and </w:t>
      </w:r>
      <w:r w:rsidR="00191246" w:rsidRPr="00C6292C">
        <w:rPr>
          <w:rFonts w:asciiTheme="majorHAnsi" w:eastAsia="Times New Roman" w:hAnsiTheme="majorHAnsi" w:cstheme="majorBidi"/>
          <w:color w:val="000000" w:themeColor="text1"/>
          <w:sz w:val="22"/>
          <w:szCs w:val="22"/>
        </w:rPr>
        <w:t>contacts</w:t>
      </w:r>
      <w:bookmarkStart w:id="0" w:name="_Hlk30145723"/>
    </w:p>
    <w:p w14:paraId="498430AC" w14:textId="591F3A81" w:rsidR="00D47314" w:rsidRPr="00C6292C" w:rsidRDefault="005429D2" w:rsidP="00C6292C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Theme="majorHAnsi" w:eastAsia="Times New Roman" w:hAnsiTheme="majorHAnsi" w:cstheme="majorHAnsi"/>
          <w:sz w:val="22"/>
          <w:szCs w:val="22"/>
        </w:rPr>
      </w:pPr>
      <w:r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>Carries out other duties as assigned by supervisor or President</w:t>
      </w:r>
    </w:p>
    <w:p w14:paraId="05E918BB" w14:textId="55653716" w:rsidR="004C56D2" w:rsidRPr="00C6292C" w:rsidRDefault="004C56D2" w:rsidP="004C56D2">
      <w:pPr>
        <w:ind w:left="720"/>
        <w:contextualSpacing/>
        <w:jc w:val="center"/>
        <w:rPr>
          <w:rFonts w:asciiTheme="majorHAnsi" w:hAnsiTheme="majorHAnsi" w:cstheme="majorHAnsi"/>
          <w:b/>
          <w:u w:val="single"/>
        </w:rPr>
      </w:pPr>
      <w:r w:rsidRPr="00C6292C">
        <w:rPr>
          <w:rFonts w:asciiTheme="majorHAnsi" w:hAnsiTheme="majorHAnsi" w:cstheme="majorHAnsi"/>
          <w:b/>
          <w:u w:val="single"/>
        </w:rPr>
        <w:lastRenderedPageBreak/>
        <w:t>Experience &amp; Qualifications</w:t>
      </w:r>
    </w:p>
    <w:p w14:paraId="75B91F20" w14:textId="7A078070" w:rsidR="004C56D2" w:rsidRPr="00C6292C" w:rsidRDefault="004C56D2" w:rsidP="006457D9">
      <w:pPr>
        <w:numPr>
          <w:ilvl w:val="0"/>
          <w:numId w:val="8"/>
        </w:numPr>
        <w:tabs>
          <w:tab w:val="clear" w:pos="720"/>
          <w:tab w:val="num" w:pos="360"/>
        </w:tabs>
        <w:spacing w:before="100" w:beforeAutospacing="1" w:after="100" w:afterAutospacing="1"/>
        <w:ind w:left="360" w:firstLine="0"/>
        <w:rPr>
          <w:rFonts w:asciiTheme="majorHAnsi" w:eastAsia="Times New Roman" w:hAnsiTheme="majorHAnsi" w:cstheme="majorHAnsi"/>
          <w:sz w:val="22"/>
          <w:szCs w:val="22"/>
        </w:rPr>
      </w:pPr>
      <w:bookmarkStart w:id="1" w:name="_Hlk30145853"/>
      <w:bookmarkEnd w:id="0"/>
      <w:r w:rsidRPr="00C6292C">
        <w:rPr>
          <w:rFonts w:asciiTheme="majorHAnsi" w:eastAsia="Times New Roman" w:hAnsiTheme="majorHAnsi" w:cstheme="majorHAnsi"/>
          <w:sz w:val="22"/>
          <w:szCs w:val="22"/>
        </w:rPr>
        <w:t>Bachelor</w:t>
      </w:r>
      <w:r w:rsidR="00F85FBB" w:rsidRPr="00C6292C">
        <w:rPr>
          <w:rFonts w:asciiTheme="majorHAnsi" w:eastAsia="Times New Roman" w:hAnsiTheme="majorHAnsi" w:cstheme="majorHAnsi"/>
          <w:sz w:val="22"/>
          <w:szCs w:val="22"/>
        </w:rPr>
        <w:t>'</w:t>
      </w:r>
      <w:r w:rsidRPr="00C6292C">
        <w:rPr>
          <w:rFonts w:asciiTheme="majorHAnsi" w:eastAsia="Times New Roman" w:hAnsiTheme="majorHAnsi" w:cstheme="majorHAnsi"/>
          <w:sz w:val="22"/>
          <w:szCs w:val="22"/>
        </w:rPr>
        <w:t xml:space="preserve">s degree </w:t>
      </w:r>
      <w:proofErr w:type="gramStart"/>
      <w:r w:rsidR="00FA785A" w:rsidRPr="00C6292C">
        <w:rPr>
          <w:rFonts w:asciiTheme="majorHAnsi" w:eastAsia="Times New Roman" w:hAnsiTheme="majorHAnsi" w:cstheme="majorHAnsi"/>
          <w:sz w:val="22"/>
          <w:szCs w:val="22"/>
        </w:rPr>
        <w:t>preferred;</w:t>
      </w:r>
      <w:proofErr w:type="gramEnd"/>
      <w:r w:rsidR="00FA785A" w:rsidRPr="00C6292C">
        <w:rPr>
          <w:rFonts w:asciiTheme="majorHAnsi" w:eastAsia="Times New Roman" w:hAnsiTheme="majorHAnsi" w:cstheme="majorHAnsi"/>
          <w:sz w:val="22"/>
          <w:szCs w:val="22"/>
        </w:rPr>
        <w:t xml:space="preserve"> or significant work experience</w:t>
      </w:r>
    </w:p>
    <w:p w14:paraId="36F3DCBC" w14:textId="0650892E" w:rsidR="004C56D2" w:rsidRPr="00C6292C" w:rsidRDefault="004C56D2" w:rsidP="001C6AA7">
      <w:pPr>
        <w:numPr>
          <w:ilvl w:val="0"/>
          <w:numId w:val="8"/>
        </w:numPr>
        <w:tabs>
          <w:tab w:val="clear" w:pos="720"/>
          <w:tab w:val="num" w:pos="360"/>
        </w:tabs>
        <w:spacing w:before="100" w:beforeAutospacing="1" w:after="100" w:afterAutospacing="1"/>
        <w:ind w:left="360" w:firstLine="0"/>
        <w:rPr>
          <w:rFonts w:asciiTheme="majorHAnsi" w:eastAsia="Times New Roman" w:hAnsiTheme="majorHAnsi" w:cstheme="majorHAnsi"/>
          <w:sz w:val="22"/>
          <w:szCs w:val="22"/>
        </w:rPr>
      </w:pPr>
      <w:bookmarkStart w:id="2" w:name="_Hlk30146174"/>
      <w:r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Computer skills in basic software and </w:t>
      </w:r>
      <w:r w:rsidR="00D94988"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 xml:space="preserve">the </w:t>
      </w:r>
      <w:r w:rsidRPr="00C6292C">
        <w:rPr>
          <w:rFonts w:asciiTheme="majorHAnsi" w:eastAsia="Times New Roman" w:hAnsiTheme="majorHAnsi" w:cstheme="majorHAnsi"/>
          <w:color w:val="000000"/>
          <w:sz w:val="22"/>
          <w:szCs w:val="22"/>
        </w:rPr>
        <w:t>ability to adapt to specialized applications</w:t>
      </w:r>
      <w:bookmarkEnd w:id="1"/>
      <w:bookmarkEnd w:id="2"/>
    </w:p>
    <w:p w14:paraId="5AAB6C3F" w14:textId="2F8C8F0D" w:rsidR="001C6AA7" w:rsidRPr="00C6292C" w:rsidDel="001C4A10" w:rsidRDefault="00893474" w:rsidP="001C6AA7">
      <w:pPr>
        <w:numPr>
          <w:ilvl w:val="0"/>
          <w:numId w:val="8"/>
        </w:numPr>
        <w:tabs>
          <w:tab w:val="clear" w:pos="720"/>
          <w:tab w:val="num" w:pos="360"/>
        </w:tabs>
        <w:spacing w:before="100" w:beforeAutospacing="1" w:after="100" w:afterAutospacing="1"/>
        <w:ind w:left="360" w:firstLine="0"/>
        <w:rPr>
          <w:rFonts w:asciiTheme="majorHAnsi" w:eastAsia="Times New Roman" w:hAnsiTheme="majorHAnsi" w:cstheme="majorHAnsi"/>
          <w:sz w:val="22"/>
          <w:szCs w:val="22"/>
        </w:rPr>
      </w:pPr>
      <w:r w:rsidRPr="00C6292C" w:rsidDel="001C4A10">
        <w:rPr>
          <w:rFonts w:asciiTheme="majorHAnsi" w:eastAsia="Times New Roman" w:hAnsiTheme="majorHAnsi" w:cstheme="majorHAnsi"/>
          <w:sz w:val="22"/>
          <w:szCs w:val="22"/>
        </w:rPr>
        <w:t>Interest in community and philanthropy</w:t>
      </w:r>
    </w:p>
    <w:p w14:paraId="4C2436EF" w14:textId="1C83D935" w:rsidR="00893474" w:rsidRPr="00C6292C" w:rsidRDefault="00782A78" w:rsidP="5D981A30">
      <w:pPr>
        <w:numPr>
          <w:ilvl w:val="0"/>
          <w:numId w:val="8"/>
        </w:numPr>
        <w:tabs>
          <w:tab w:val="clear" w:pos="720"/>
          <w:tab w:val="num" w:pos="360"/>
        </w:tabs>
        <w:spacing w:before="100" w:beforeAutospacing="1" w:after="100" w:afterAutospacing="1"/>
        <w:ind w:left="360" w:firstLine="0"/>
        <w:rPr>
          <w:rFonts w:asciiTheme="majorHAnsi" w:eastAsia="Times New Roman" w:hAnsiTheme="majorHAnsi" w:cstheme="majorBidi"/>
          <w:sz w:val="22"/>
          <w:szCs w:val="22"/>
        </w:rPr>
      </w:pPr>
      <w:r w:rsidRPr="00C6292C">
        <w:rPr>
          <w:rFonts w:asciiTheme="majorHAnsi" w:eastAsia="Times New Roman" w:hAnsiTheme="majorHAnsi" w:cstheme="majorBidi"/>
          <w:sz w:val="22"/>
          <w:szCs w:val="22"/>
        </w:rPr>
        <w:t>Demonstrated experience with written publications</w:t>
      </w:r>
    </w:p>
    <w:p w14:paraId="7D1863AE" w14:textId="77777777" w:rsidR="00973E4E" w:rsidRPr="00C6292C" w:rsidRDefault="006C7EEE" w:rsidP="001C6AA7">
      <w:pPr>
        <w:numPr>
          <w:ilvl w:val="0"/>
          <w:numId w:val="8"/>
        </w:numPr>
        <w:tabs>
          <w:tab w:val="clear" w:pos="720"/>
          <w:tab w:val="num" w:pos="360"/>
        </w:tabs>
        <w:spacing w:before="100" w:beforeAutospacing="1" w:after="100" w:afterAutospacing="1"/>
        <w:ind w:left="360" w:firstLine="0"/>
        <w:rPr>
          <w:rFonts w:asciiTheme="majorHAnsi" w:eastAsia="Times New Roman" w:hAnsiTheme="majorHAnsi" w:cstheme="majorHAnsi"/>
          <w:sz w:val="22"/>
          <w:szCs w:val="22"/>
        </w:rPr>
      </w:pPr>
      <w:r w:rsidRPr="00C6292C">
        <w:rPr>
          <w:rFonts w:asciiTheme="majorHAnsi" w:eastAsia="Times New Roman" w:hAnsiTheme="majorHAnsi" w:cstheme="majorHAnsi"/>
          <w:sz w:val="22"/>
          <w:szCs w:val="22"/>
        </w:rPr>
        <w:t>Demonstrated u</w:t>
      </w:r>
      <w:r w:rsidR="00782A78" w:rsidRPr="00C6292C">
        <w:rPr>
          <w:rFonts w:asciiTheme="majorHAnsi" w:eastAsia="Times New Roman" w:hAnsiTheme="majorHAnsi" w:cstheme="majorHAnsi"/>
          <w:sz w:val="22"/>
          <w:szCs w:val="22"/>
        </w:rPr>
        <w:t xml:space="preserve">nderstanding of </w:t>
      </w:r>
      <w:r w:rsidR="005C134F" w:rsidRPr="00C6292C">
        <w:rPr>
          <w:rFonts w:asciiTheme="majorHAnsi" w:eastAsia="Times New Roman" w:hAnsiTheme="majorHAnsi" w:cstheme="majorHAnsi"/>
          <w:sz w:val="22"/>
          <w:szCs w:val="22"/>
        </w:rPr>
        <w:t>business applications of social media platforms</w:t>
      </w:r>
    </w:p>
    <w:p w14:paraId="0930899E" w14:textId="5A9A5510" w:rsidR="00782A78" w:rsidRPr="00C6292C" w:rsidRDefault="00973E4E" w:rsidP="001C6AA7">
      <w:pPr>
        <w:numPr>
          <w:ilvl w:val="0"/>
          <w:numId w:val="8"/>
        </w:numPr>
        <w:tabs>
          <w:tab w:val="clear" w:pos="720"/>
          <w:tab w:val="num" w:pos="360"/>
        </w:tabs>
        <w:spacing w:before="100" w:beforeAutospacing="1" w:after="100" w:afterAutospacing="1"/>
        <w:ind w:left="360" w:firstLine="0"/>
        <w:rPr>
          <w:rFonts w:asciiTheme="majorHAnsi" w:eastAsia="Times New Roman" w:hAnsiTheme="majorHAnsi" w:cstheme="majorHAnsi"/>
          <w:sz w:val="22"/>
          <w:szCs w:val="22"/>
        </w:rPr>
      </w:pPr>
      <w:r w:rsidRPr="00C6292C">
        <w:rPr>
          <w:rFonts w:asciiTheme="majorHAnsi" w:eastAsia="Times New Roman" w:hAnsiTheme="majorHAnsi" w:cstheme="majorHAnsi"/>
          <w:sz w:val="22"/>
          <w:szCs w:val="22"/>
        </w:rPr>
        <w:t>I</w:t>
      </w:r>
      <w:r w:rsidR="00300152" w:rsidRPr="00C6292C">
        <w:rPr>
          <w:rFonts w:asciiTheme="majorHAnsi" w:eastAsia="Times New Roman" w:hAnsiTheme="majorHAnsi" w:cstheme="majorHAnsi"/>
          <w:sz w:val="22"/>
          <w:szCs w:val="22"/>
        </w:rPr>
        <w:t>nterest in social media managem</w:t>
      </w:r>
      <w:r w:rsidR="006214C4" w:rsidRPr="00C6292C">
        <w:rPr>
          <w:rFonts w:asciiTheme="majorHAnsi" w:eastAsia="Times New Roman" w:hAnsiTheme="majorHAnsi" w:cstheme="majorHAnsi"/>
          <w:sz w:val="22"/>
          <w:szCs w:val="22"/>
        </w:rPr>
        <w:t>ent</w:t>
      </w:r>
    </w:p>
    <w:p w14:paraId="4B7E5FC6" w14:textId="139D11AD" w:rsidR="005C134F" w:rsidRPr="00C6292C" w:rsidRDefault="00DC48C7" w:rsidP="001C6AA7">
      <w:pPr>
        <w:numPr>
          <w:ilvl w:val="0"/>
          <w:numId w:val="8"/>
        </w:numPr>
        <w:tabs>
          <w:tab w:val="clear" w:pos="720"/>
          <w:tab w:val="num" w:pos="360"/>
        </w:tabs>
        <w:spacing w:before="100" w:beforeAutospacing="1" w:after="100" w:afterAutospacing="1"/>
        <w:ind w:left="360" w:firstLine="0"/>
        <w:rPr>
          <w:rFonts w:asciiTheme="majorHAnsi" w:eastAsia="Times New Roman" w:hAnsiTheme="majorHAnsi" w:cstheme="majorHAnsi"/>
          <w:sz w:val="22"/>
          <w:szCs w:val="22"/>
        </w:rPr>
      </w:pPr>
      <w:r w:rsidRPr="00C6292C">
        <w:rPr>
          <w:rFonts w:asciiTheme="majorHAnsi" w:eastAsia="Times New Roman" w:hAnsiTheme="majorHAnsi" w:cstheme="majorHAnsi"/>
          <w:sz w:val="22"/>
          <w:szCs w:val="22"/>
        </w:rPr>
        <w:t xml:space="preserve">Formal or informal experience with graphic design </w:t>
      </w:r>
      <w:r w:rsidR="00DB25B4" w:rsidRPr="00C6292C">
        <w:rPr>
          <w:rFonts w:asciiTheme="majorHAnsi" w:eastAsia="Times New Roman" w:hAnsiTheme="majorHAnsi" w:cstheme="majorHAnsi"/>
          <w:sz w:val="22"/>
          <w:szCs w:val="22"/>
        </w:rPr>
        <w:t xml:space="preserve">software </w:t>
      </w:r>
      <w:r w:rsidRPr="00C6292C">
        <w:rPr>
          <w:rFonts w:asciiTheme="majorHAnsi" w:eastAsia="Times New Roman" w:hAnsiTheme="majorHAnsi" w:cstheme="majorHAnsi"/>
          <w:sz w:val="22"/>
          <w:szCs w:val="22"/>
        </w:rPr>
        <w:t xml:space="preserve">(Adobe </w:t>
      </w:r>
      <w:r w:rsidR="00DB25B4" w:rsidRPr="00C6292C">
        <w:rPr>
          <w:rFonts w:asciiTheme="majorHAnsi" w:eastAsia="Times New Roman" w:hAnsiTheme="majorHAnsi" w:cstheme="majorHAnsi"/>
          <w:sz w:val="22"/>
          <w:szCs w:val="22"/>
        </w:rPr>
        <w:t>Creative Suite) preferred</w:t>
      </w:r>
    </w:p>
    <w:p w14:paraId="0BBBD040" w14:textId="7833309C" w:rsidR="00DB25B4" w:rsidRPr="00C6292C" w:rsidRDefault="009D7F9D" w:rsidP="001C6AA7">
      <w:pPr>
        <w:numPr>
          <w:ilvl w:val="0"/>
          <w:numId w:val="8"/>
        </w:numPr>
        <w:tabs>
          <w:tab w:val="clear" w:pos="720"/>
          <w:tab w:val="num" w:pos="360"/>
        </w:tabs>
        <w:spacing w:before="100" w:beforeAutospacing="1" w:after="100" w:afterAutospacing="1"/>
        <w:ind w:left="360" w:firstLine="0"/>
        <w:rPr>
          <w:rFonts w:asciiTheme="majorHAnsi" w:eastAsia="Times New Roman" w:hAnsiTheme="majorHAnsi" w:cstheme="majorHAnsi"/>
          <w:sz w:val="22"/>
          <w:szCs w:val="22"/>
        </w:rPr>
      </w:pPr>
      <w:r w:rsidRPr="00C6292C">
        <w:rPr>
          <w:rFonts w:asciiTheme="majorHAnsi" w:eastAsia="Times New Roman" w:hAnsiTheme="majorHAnsi" w:cstheme="majorHAnsi"/>
          <w:sz w:val="22"/>
          <w:szCs w:val="22"/>
        </w:rPr>
        <w:t xml:space="preserve">Ability to </w:t>
      </w:r>
      <w:r w:rsidR="0044163E" w:rsidRPr="00C6292C">
        <w:rPr>
          <w:rFonts w:asciiTheme="majorHAnsi" w:eastAsia="Times New Roman" w:hAnsiTheme="majorHAnsi" w:cstheme="majorHAnsi"/>
          <w:sz w:val="22"/>
          <w:szCs w:val="22"/>
        </w:rPr>
        <w:t>work as a team or independently to achieve outcomes</w:t>
      </w:r>
    </w:p>
    <w:p w14:paraId="473C5E84" w14:textId="77777777" w:rsidR="004C56D2" w:rsidRPr="0053179B" w:rsidRDefault="004C56D2" w:rsidP="004C56D2">
      <w:pPr>
        <w:ind w:left="1080"/>
        <w:contextualSpacing/>
        <w:jc w:val="center"/>
        <w:rPr>
          <w:rFonts w:asciiTheme="majorHAnsi" w:hAnsiTheme="majorHAnsi" w:cstheme="majorHAnsi"/>
          <w:sz w:val="22"/>
          <w:szCs w:val="22"/>
        </w:rPr>
      </w:pPr>
      <w:bookmarkStart w:id="3" w:name="_Hlk30146143"/>
      <w:r w:rsidRPr="0053179B">
        <w:rPr>
          <w:rFonts w:asciiTheme="majorHAnsi" w:hAnsiTheme="majorHAnsi" w:cstheme="majorHAnsi"/>
          <w:b/>
          <w:sz w:val="22"/>
          <w:szCs w:val="22"/>
          <w:u w:val="single"/>
        </w:rPr>
        <w:t>Personal Attributes &amp; Physical Demands</w:t>
      </w:r>
    </w:p>
    <w:p w14:paraId="17FE49F3" w14:textId="77777777" w:rsidR="004C56D2" w:rsidRPr="0053179B" w:rsidRDefault="004C56D2" w:rsidP="004C56D2">
      <w:pPr>
        <w:pStyle w:val="ListParagraph"/>
        <w:ind w:left="1080"/>
        <w:jc w:val="center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5BDAEB13" w14:textId="53A88E9D" w:rsidR="00FE1A1F" w:rsidRPr="00C6292C" w:rsidRDefault="00FE1A1F" w:rsidP="00FE1A1F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C6292C">
        <w:rPr>
          <w:rFonts w:asciiTheme="majorHAnsi" w:hAnsiTheme="majorHAnsi" w:cstheme="majorHAnsi"/>
          <w:sz w:val="22"/>
          <w:szCs w:val="22"/>
        </w:rPr>
        <w:t xml:space="preserve">Must have </w:t>
      </w:r>
      <w:r w:rsidR="00C169F7" w:rsidRPr="00C6292C">
        <w:rPr>
          <w:rFonts w:asciiTheme="majorHAnsi" w:hAnsiTheme="majorHAnsi" w:cstheme="majorHAnsi"/>
          <w:sz w:val="22"/>
          <w:szCs w:val="22"/>
        </w:rPr>
        <w:t xml:space="preserve">excellent </w:t>
      </w:r>
      <w:r w:rsidRPr="00C6292C">
        <w:rPr>
          <w:rFonts w:asciiTheme="majorHAnsi" w:hAnsiTheme="majorHAnsi" w:cstheme="majorHAnsi"/>
          <w:sz w:val="22"/>
          <w:szCs w:val="22"/>
        </w:rPr>
        <w:t>organizational skills</w:t>
      </w:r>
    </w:p>
    <w:p w14:paraId="7879279E" w14:textId="60E61D9F" w:rsidR="00FE1A1F" w:rsidRPr="00C6292C" w:rsidRDefault="00FE1A1F" w:rsidP="00FE1A1F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C6292C">
        <w:rPr>
          <w:rFonts w:asciiTheme="majorHAnsi" w:hAnsiTheme="majorHAnsi" w:cstheme="majorHAnsi"/>
          <w:sz w:val="22"/>
          <w:szCs w:val="22"/>
        </w:rPr>
        <w:t>Must have excellent oral and written communication skills</w:t>
      </w:r>
    </w:p>
    <w:p w14:paraId="5AF1D1EE" w14:textId="6645BE6B" w:rsidR="00FE1A1F" w:rsidRPr="00C6292C" w:rsidRDefault="00FE1A1F" w:rsidP="00FE1A1F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C6292C">
        <w:rPr>
          <w:rFonts w:asciiTheme="majorHAnsi" w:hAnsiTheme="majorHAnsi" w:cstheme="majorHAnsi"/>
          <w:sz w:val="22"/>
          <w:szCs w:val="22"/>
        </w:rPr>
        <w:t>Must have a high degree of self-awareness and emotional intelligence</w:t>
      </w:r>
    </w:p>
    <w:p w14:paraId="0A0F8948" w14:textId="77777777" w:rsidR="00FE1A1F" w:rsidRPr="00C6292C" w:rsidRDefault="00FE1A1F" w:rsidP="00FE1A1F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C6292C">
        <w:rPr>
          <w:rFonts w:asciiTheme="majorHAnsi" w:hAnsiTheme="majorHAnsi" w:cstheme="majorHAnsi"/>
          <w:sz w:val="22"/>
          <w:szCs w:val="22"/>
        </w:rPr>
        <w:t>Regular attendance is an essential job function</w:t>
      </w:r>
    </w:p>
    <w:p w14:paraId="11123F43" w14:textId="77777777" w:rsidR="00FE1A1F" w:rsidRPr="00C6292C" w:rsidRDefault="00FE1A1F" w:rsidP="00FE1A1F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C6292C">
        <w:rPr>
          <w:rFonts w:asciiTheme="majorHAnsi" w:hAnsiTheme="majorHAnsi" w:cstheme="majorHAnsi"/>
          <w:sz w:val="22"/>
          <w:szCs w:val="22"/>
        </w:rPr>
        <w:t>Ability to work daily and function effectively in stressful situations</w:t>
      </w:r>
    </w:p>
    <w:p w14:paraId="0411B859" w14:textId="488A8EE0" w:rsidR="00FE1A1F" w:rsidRPr="00C6292C" w:rsidRDefault="00FE1A1F" w:rsidP="00FE1A1F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C6292C">
        <w:rPr>
          <w:rFonts w:asciiTheme="majorHAnsi" w:hAnsiTheme="majorHAnsi" w:cstheme="majorHAnsi"/>
          <w:sz w:val="22"/>
          <w:szCs w:val="22"/>
        </w:rPr>
        <w:t>May be required to work overtime hours as needed to meet deadlines</w:t>
      </w:r>
    </w:p>
    <w:p w14:paraId="36D9DAFD" w14:textId="77777777" w:rsidR="00FE1A1F" w:rsidRPr="00C6292C" w:rsidRDefault="00FE1A1F" w:rsidP="00FE1A1F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C6292C">
        <w:rPr>
          <w:rFonts w:asciiTheme="majorHAnsi" w:hAnsiTheme="majorHAnsi" w:cstheme="majorHAnsi"/>
          <w:sz w:val="22"/>
          <w:szCs w:val="22"/>
        </w:rPr>
        <w:t>Must be able to perform the essential duties and responsibilities requiring a high level of mental effort and strain</w:t>
      </w:r>
    </w:p>
    <w:p w14:paraId="5EB2FFA3" w14:textId="77777777" w:rsidR="00FE1A1F" w:rsidRPr="00C6292C" w:rsidRDefault="00FE1A1F" w:rsidP="00FE1A1F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HAnsi"/>
          <w:sz w:val="22"/>
          <w:szCs w:val="22"/>
        </w:rPr>
      </w:pPr>
      <w:r w:rsidRPr="00C6292C">
        <w:rPr>
          <w:rFonts w:asciiTheme="majorHAnsi" w:hAnsiTheme="majorHAnsi" w:cstheme="majorHAnsi"/>
          <w:sz w:val="22"/>
          <w:szCs w:val="22"/>
        </w:rPr>
        <w:t>Adheres to all company policies and procedures and maintains a safe work environment</w:t>
      </w:r>
    </w:p>
    <w:p w14:paraId="1406075B" w14:textId="582F4EB5" w:rsidR="00FE1A1F" w:rsidRPr="00C6292C" w:rsidRDefault="00FE1A1F" w:rsidP="5C1072CE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Bidi"/>
          <w:sz w:val="22"/>
          <w:szCs w:val="22"/>
        </w:rPr>
      </w:pPr>
      <w:r w:rsidRPr="00C6292C">
        <w:rPr>
          <w:rFonts w:asciiTheme="majorHAnsi" w:hAnsiTheme="majorHAnsi" w:cstheme="majorBidi"/>
          <w:sz w:val="22"/>
          <w:szCs w:val="22"/>
        </w:rPr>
        <w:t>Ability to skillfully manage public relations, difficult situations, and complaints</w:t>
      </w:r>
    </w:p>
    <w:p w14:paraId="4654DA31" w14:textId="31841278" w:rsidR="00FE1A1F" w:rsidRPr="00DE0E79" w:rsidRDefault="00B729D0" w:rsidP="5C1072CE">
      <w:pPr>
        <w:pStyle w:val="ListParagraph"/>
        <w:numPr>
          <w:ilvl w:val="0"/>
          <w:numId w:val="19"/>
        </w:numPr>
        <w:ind w:left="720"/>
        <w:rPr>
          <w:rFonts w:asciiTheme="majorHAnsi" w:hAnsiTheme="majorHAnsi" w:cstheme="majorBidi"/>
          <w:sz w:val="22"/>
          <w:szCs w:val="22"/>
        </w:rPr>
      </w:pPr>
      <w:r w:rsidRPr="00C6292C">
        <w:rPr>
          <w:rFonts w:asciiTheme="majorHAnsi" w:hAnsiTheme="majorHAnsi" w:cstheme="majorBidi"/>
          <w:sz w:val="22"/>
          <w:szCs w:val="22"/>
        </w:rPr>
        <w:t>Occasional</w:t>
      </w:r>
      <w:r w:rsidR="4C7277F3" w:rsidRPr="5C1072CE">
        <w:rPr>
          <w:rFonts w:asciiTheme="majorHAnsi" w:hAnsiTheme="majorHAnsi" w:cstheme="majorBidi"/>
          <w:sz w:val="22"/>
          <w:szCs w:val="22"/>
        </w:rPr>
        <w:t xml:space="preserve"> in-state</w:t>
      </w:r>
      <w:r w:rsidRPr="00DE0E79">
        <w:rPr>
          <w:rFonts w:asciiTheme="majorHAnsi" w:hAnsiTheme="majorHAnsi" w:cstheme="majorBidi"/>
          <w:sz w:val="22"/>
          <w:szCs w:val="22"/>
        </w:rPr>
        <w:t xml:space="preserve"> travel </w:t>
      </w:r>
      <w:r w:rsidR="7AE93206" w:rsidRPr="5C1072CE">
        <w:rPr>
          <w:rFonts w:asciiTheme="majorHAnsi" w:hAnsiTheme="majorHAnsi" w:cstheme="majorBidi"/>
          <w:sz w:val="22"/>
          <w:szCs w:val="22"/>
        </w:rPr>
        <w:t>is</w:t>
      </w:r>
      <w:r w:rsidR="00DB59CB" w:rsidRPr="00DE0E79">
        <w:rPr>
          <w:rFonts w:asciiTheme="majorHAnsi" w:hAnsiTheme="majorHAnsi" w:cstheme="majorBidi"/>
          <w:sz w:val="22"/>
          <w:szCs w:val="22"/>
        </w:rPr>
        <w:t xml:space="preserve"> </w:t>
      </w:r>
      <w:r w:rsidR="00FE1A1F" w:rsidRPr="00DE0E79">
        <w:rPr>
          <w:rFonts w:asciiTheme="majorHAnsi" w:hAnsiTheme="majorHAnsi" w:cstheme="majorBidi"/>
          <w:sz w:val="22"/>
          <w:szCs w:val="22"/>
        </w:rPr>
        <w:t>required</w:t>
      </w:r>
    </w:p>
    <w:p w14:paraId="08603594" w14:textId="77777777" w:rsidR="00447145" w:rsidRPr="00060FB4" w:rsidRDefault="00447145" w:rsidP="00447145">
      <w:pPr>
        <w:rPr>
          <w:rFonts w:ascii="Tahoma" w:hAnsi="Tahoma" w:cs="Tahoma"/>
          <w:sz w:val="20"/>
          <w:szCs w:val="20"/>
        </w:rPr>
      </w:pPr>
    </w:p>
    <w:bookmarkEnd w:id="3"/>
    <w:p w14:paraId="6DF429A8" w14:textId="77777777" w:rsidR="00447145" w:rsidRPr="00511FB5" w:rsidRDefault="00447145" w:rsidP="00447145">
      <w:pPr>
        <w:rPr>
          <w:rFonts w:asciiTheme="majorHAnsi" w:hAnsiTheme="majorHAnsi" w:cstheme="majorHAnsi"/>
          <w:sz w:val="20"/>
          <w:szCs w:val="20"/>
        </w:rPr>
      </w:pPr>
    </w:p>
    <w:p w14:paraId="4AEF0964" w14:textId="77777777" w:rsidR="008128CF" w:rsidRPr="00511FB5" w:rsidRDefault="00447145" w:rsidP="00447145">
      <w:pPr>
        <w:rPr>
          <w:rFonts w:asciiTheme="majorHAnsi" w:hAnsiTheme="majorHAnsi" w:cstheme="majorHAnsi"/>
          <w:sz w:val="20"/>
          <w:szCs w:val="20"/>
        </w:rPr>
      </w:pPr>
      <w:bookmarkStart w:id="4" w:name="_Hlk30146291"/>
      <w:r w:rsidRPr="00511FB5">
        <w:rPr>
          <w:rFonts w:asciiTheme="majorHAnsi" w:hAnsiTheme="majorHAnsi" w:cstheme="majorHAnsi"/>
          <w:sz w:val="20"/>
          <w:szCs w:val="20"/>
        </w:rPr>
        <w:t>I understand I am responsible for notifying my employer if any reasonable accommodations are required for me to perform my job duties as outlined.</w:t>
      </w:r>
    </w:p>
    <w:p w14:paraId="1E523AC2" w14:textId="77777777" w:rsidR="00447145" w:rsidRPr="00511FB5" w:rsidRDefault="00447145" w:rsidP="00447145">
      <w:pPr>
        <w:rPr>
          <w:rFonts w:asciiTheme="majorHAnsi" w:hAnsiTheme="majorHAnsi" w:cstheme="majorHAnsi"/>
          <w:sz w:val="20"/>
          <w:szCs w:val="20"/>
        </w:rPr>
      </w:pPr>
    </w:p>
    <w:p w14:paraId="53A4E8BC" w14:textId="77777777" w:rsidR="00060FB4" w:rsidRPr="00511FB5" w:rsidRDefault="00060FB4" w:rsidP="00447145">
      <w:pPr>
        <w:rPr>
          <w:rFonts w:asciiTheme="majorHAnsi" w:hAnsiTheme="majorHAnsi" w:cstheme="majorHAnsi"/>
          <w:sz w:val="20"/>
          <w:szCs w:val="20"/>
        </w:rPr>
      </w:pPr>
    </w:p>
    <w:p w14:paraId="78816057" w14:textId="77777777" w:rsidR="00383790" w:rsidRPr="00511FB5" w:rsidRDefault="00447145" w:rsidP="00447145">
      <w:pPr>
        <w:rPr>
          <w:rFonts w:asciiTheme="majorHAnsi" w:hAnsiTheme="majorHAnsi" w:cstheme="majorHAnsi"/>
          <w:b/>
          <w:sz w:val="20"/>
          <w:szCs w:val="20"/>
        </w:rPr>
      </w:pPr>
      <w:r w:rsidRPr="00511FB5">
        <w:rPr>
          <w:rFonts w:asciiTheme="majorHAnsi" w:hAnsiTheme="majorHAnsi" w:cstheme="majorHAnsi"/>
          <w:b/>
          <w:sz w:val="20"/>
          <w:szCs w:val="20"/>
        </w:rPr>
        <w:t>Name______________________________</w:t>
      </w:r>
      <w:r w:rsidR="00BD2C6A" w:rsidRPr="00511FB5">
        <w:rPr>
          <w:rFonts w:asciiTheme="majorHAnsi" w:hAnsiTheme="majorHAnsi" w:cstheme="majorHAnsi"/>
          <w:b/>
          <w:sz w:val="20"/>
          <w:szCs w:val="20"/>
        </w:rPr>
        <w:t>___________Date______________________</w:t>
      </w:r>
    </w:p>
    <w:p w14:paraId="1659E6F7" w14:textId="77777777" w:rsidR="00383790" w:rsidRPr="00511FB5" w:rsidRDefault="00383790" w:rsidP="00447145">
      <w:pPr>
        <w:rPr>
          <w:rFonts w:asciiTheme="majorHAnsi" w:hAnsiTheme="majorHAnsi" w:cstheme="majorHAnsi"/>
          <w:sz w:val="20"/>
          <w:szCs w:val="20"/>
        </w:rPr>
      </w:pPr>
    </w:p>
    <w:p w14:paraId="11FE40DD" w14:textId="77777777" w:rsidR="00383790" w:rsidRPr="00511FB5" w:rsidRDefault="00383790" w:rsidP="00447145">
      <w:pPr>
        <w:rPr>
          <w:rFonts w:asciiTheme="majorHAnsi" w:hAnsiTheme="majorHAnsi" w:cstheme="majorHAnsi"/>
          <w:sz w:val="20"/>
          <w:szCs w:val="20"/>
        </w:rPr>
      </w:pPr>
    </w:p>
    <w:p w14:paraId="620B1B6D" w14:textId="49724B95" w:rsidR="00BD2C6A" w:rsidRPr="00511FB5" w:rsidRDefault="00383790" w:rsidP="00447145">
      <w:pPr>
        <w:rPr>
          <w:rFonts w:asciiTheme="majorHAnsi" w:hAnsiTheme="majorHAnsi" w:cstheme="majorHAnsi"/>
          <w:i/>
          <w:sz w:val="20"/>
          <w:szCs w:val="20"/>
        </w:rPr>
      </w:pPr>
      <w:r w:rsidRPr="00511FB5">
        <w:rPr>
          <w:rFonts w:asciiTheme="majorHAnsi" w:hAnsiTheme="majorHAnsi" w:cstheme="majorHAnsi"/>
          <w:i/>
          <w:sz w:val="20"/>
          <w:szCs w:val="20"/>
        </w:rPr>
        <w:t xml:space="preserve">This position description covers the </w:t>
      </w:r>
      <w:r w:rsidR="00942BCF">
        <w:rPr>
          <w:rFonts w:asciiTheme="majorHAnsi" w:hAnsiTheme="majorHAnsi" w:cstheme="majorHAnsi"/>
          <w:i/>
          <w:sz w:val="20"/>
          <w:szCs w:val="20"/>
        </w:rPr>
        <w:t>primary</w:t>
      </w:r>
      <w:r w:rsidR="00942BCF" w:rsidRPr="00511FB5">
        <w:rPr>
          <w:rFonts w:asciiTheme="majorHAnsi" w:hAnsiTheme="majorHAnsi" w:cstheme="majorHAnsi"/>
          <w:i/>
          <w:sz w:val="20"/>
          <w:szCs w:val="20"/>
        </w:rPr>
        <w:t xml:space="preserve"> </w:t>
      </w:r>
      <w:r w:rsidRPr="00511FB5">
        <w:rPr>
          <w:rFonts w:asciiTheme="majorHAnsi" w:hAnsiTheme="majorHAnsi" w:cstheme="majorHAnsi"/>
          <w:i/>
          <w:sz w:val="20"/>
          <w:szCs w:val="20"/>
        </w:rPr>
        <w:t xml:space="preserve">purpose and essential functions of the position. It is not intended to give all the details or a </w:t>
      </w:r>
      <w:r w:rsidR="00BD2C6A" w:rsidRPr="00511FB5">
        <w:rPr>
          <w:rFonts w:asciiTheme="majorHAnsi" w:hAnsiTheme="majorHAnsi" w:cstheme="majorHAnsi"/>
          <w:i/>
          <w:sz w:val="20"/>
          <w:szCs w:val="20"/>
        </w:rPr>
        <w:t>step-by-step</w:t>
      </w:r>
      <w:r w:rsidRPr="00511FB5">
        <w:rPr>
          <w:rFonts w:asciiTheme="majorHAnsi" w:hAnsiTheme="majorHAnsi" w:cstheme="majorHAnsi"/>
          <w:i/>
          <w:sz w:val="20"/>
          <w:szCs w:val="20"/>
        </w:rPr>
        <w:t xml:space="preserve"> account of </w:t>
      </w:r>
      <w:r w:rsidR="001A09E6">
        <w:rPr>
          <w:rFonts w:asciiTheme="majorHAnsi" w:hAnsiTheme="majorHAnsi" w:cstheme="majorHAnsi"/>
          <w:i/>
          <w:sz w:val="20"/>
          <w:szCs w:val="20"/>
        </w:rPr>
        <w:t>how</w:t>
      </w:r>
      <w:r w:rsidRPr="00511FB5">
        <w:rPr>
          <w:rFonts w:asciiTheme="majorHAnsi" w:hAnsiTheme="majorHAnsi" w:cstheme="majorHAnsi"/>
          <w:i/>
          <w:sz w:val="20"/>
          <w:szCs w:val="20"/>
        </w:rPr>
        <w:t xml:space="preserve"> </w:t>
      </w:r>
      <w:r w:rsidR="00C169F7" w:rsidRPr="00511FB5">
        <w:rPr>
          <w:rFonts w:asciiTheme="majorHAnsi" w:hAnsiTheme="majorHAnsi" w:cstheme="majorHAnsi"/>
          <w:i/>
          <w:sz w:val="20"/>
          <w:szCs w:val="20"/>
        </w:rPr>
        <w:t>each</w:t>
      </w:r>
      <w:r w:rsidRPr="00511FB5">
        <w:rPr>
          <w:rFonts w:asciiTheme="majorHAnsi" w:hAnsiTheme="majorHAnsi" w:cstheme="majorHAnsi"/>
          <w:i/>
          <w:sz w:val="20"/>
          <w:szCs w:val="20"/>
        </w:rPr>
        <w:t xml:space="preserve"> task </w:t>
      </w:r>
      <w:r w:rsidR="00BD2C6A" w:rsidRPr="00511FB5">
        <w:rPr>
          <w:rFonts w:asciiTheme="majorHAnsi" w:hAnsiTheme="majorHAnsi" w:cstheme="majorHAnsi"/>
          <w:i/>
          <w:sz w:val="20"/>
          <w:szCs w:val="20"/>
        </w:rPr>
        <w:t>is</w:t>
      </w:r>
      <w:r w:rsidRPr="00511FB5">
        <w:rPr>
          <w:rFonts w:asciiTheme="majorHAnsi" w:hAnsiTheme="majorHAnsi" w:cstheme="majorHAnsi"/>
          <w:i/>
          <w:sz w:val="20"/>
          <w:szCs w:val="20"/>
        </w:rPr>
        <w:t xml:space="preserve"> to be performed. Employees may receive other </w:t>
      </w:r>
      <w:r w:rsidR="00C169F7" w:rsidRPr="00511FB5">
        <w:rPr>
          <w:rFonts w:asciiTheme="majorHAnsi" w:hAnsiTheme="majorHAnsi" w:cstheme="majorHAnsi"/>
          <w:i/>
          <w:sz w:val="20"/>
          <w:szCs w:val="20"/>
        </w:rPr>
        <w:t>job-related</w:t>
      </w:r>
      <w:r w:rsidRPr="00511FB5">
        <w:rPr>
          <w:rFonts w:asciiTheme="majorHAnsi" w:hAnsiTheme="majorHAnsi" w:cstheme="majorHAnsi"/>
          <w:i/>
          <w:sz w:val="20"/>
          <w:szCs w:val="20"/>
        </w:rPr>
        <w:t xml:space="preserve"> instructions and be required to perform other </w:t>
      </w:r>
      <w:r w:rsidR="00242E5A">
        <w:rPr>
          <w:rFonts w:asciiTheme="majorHAnsi" w:hAnsiTheme="majorHAnsi" w:cstheme="majorHAnsi"/>
          <w:i/>
          <w:sz w:val="20"/>
          <w:szCs w:val="20"/>
        </w:rPr>
        <w:t>job-related</w:t>
      </w:r>
      <w:r w:rsidRPr="00511FB5">
        <w:rPr>
          <w:rFonts w:asciiTheme="majorHAnsi" w:hAnsiTheme="majorHAnsi" w:cstheme="majorHAnsi"/>
          <w:i/>
          <w:sz w:val="20"/>
          <w:szCs w:val="20"/>
        </w:rPr>
        <w:t xml:space="preserve"> functions requested by management. All requirements are subject to possible modification to provide reasonable accommodation to qualified individuals with disabilities.</w:t>
      </w:r>
    </w:p>
    <w:p w14:paraId="5F2806D4" w14:textId="77777777" w:rsidR="00BD2C6A" w:rsidRPr="00511FB5" w:rsidRDefault="00BD2C6A" w:rsidP="00447145">
      <w:pPr>
        <w:rPr>
          <w:rFonts w:asciiTheme="majorHAnsi" w:hAnsiTheme="majorHAnsi" w:cstheme="majorHAnsi"/>
          <w:i/>
          <w:sz w:val="20"/>
          <w:szCs w:val="20"/>
        </w:rPr>
      </w:pPr>
    </w:p>
    <w:p w14:paraId="1D9AD1E1" w14:textId="77777777" w:rsidR="00BD2C6A" w:rsidRPr="00511FB5" w:rsidRDefault="00BD2C6A" w:rsidP="00447145">
      <w:pPr>
        <w:rPr>
          <w:rFonts w:asciiTheme="majorHAnsi" w:hAnsiTheme="majorHAnsi" w:cstheme="majorHAnsi"/>
          <w:b/>
          <w:sz w:val="20"/>
          <w:szCs w:val="20"/>
        </w:rPr>
      </w:pPr>
      <w:r w:rsidRPr="00511FB5">
        <w:rPr>
          <w:rFonts w:asciiTheme="majorHAnsi" w:hAnsiTheme="majorHAnsi" w:cstheme="majorHAnsi"/>
          <w:sz w:val="20"/>
          <w:szCs w:val="20"/>
        </w:rPr>
        <w:t xml:space="preserve">Sensitivity level of information handled in this position: </w:t>
      </w:r>
      <w:r w:rsidRPr="00511FB5">
        <w:rPr>
          <w:rFonts w:asciiTheme="majorHAnsi" w:hAnsiTheme="majorHAnsi" w:cstheme="majorHAnsi"/>
          <w:b/>
          <w:sz w:val="20"/>
          <w:szCs w:val="20"/>
        </w:rPr>
        <w:t>HIGH</w:t>
      </w:r>
      <w:r w:rsidR="00E109BB" w:rsidRPr="00511FB5">
        <w:rPr>
          <w:rFonts w:asciiTheme="majorHAnsi" w:hAnsiTheme="majorHAnsi" w:cstheme="majorHAnsi"/>
          <w:b/>
          <w:sz w:val="20"/>
          <w:szCs w:val="20"/>
        </w:rPr>
        <w:t>*</w:t>
      </w:r>
    </w:p>
    <w:p w14:paraId="57725691" w14:textId="77777777" w:rsidR="00BD2C6A" w:rsidRPr="00511FB5" w:rsidRDefault="00BD2C6A" w:rsidP="00447145">
      <w:pPr>
        <w:rPr>
          <w:rFonts w:asciiTheme="majorHAnsi" w:hAnsiTheme="majorHAnsi" w:cstheme="majorHAnsi"/>
          <w:sz w:val="20"/>
          <w:szCs w:val="20"/>
        </w:rPr>
      </w:pPr>
    </w:p>
    <w:p w14:paraId="586FCA7F" w14:textId="77777777" w:rsidR="00BD2C6A" w:rsidRPr="00511FB5" w:rsidRDefault="00BD2C6A" w:rsidP="00447145">
      <w:pPr>
        <w:rPr>
          <w:rFonts w:asciiTheme="majorHAnsi" w:hAnsiTheme="majorHAnsi" w:cstheme="majorHAnsi"/>
          <w:sz w:val="20"/>
          <w:szCs w:val="20"/>
        </w:rPr>
      </w:pPr>
    </w:p>
    <w:p w14:paraId="53B85176" w14:textId="77777777" w:rsidR="00E109BB" w:rsidRPr="00511FB5" w:rsidRDefault="00BD2C6A" w:rsidP="00447145">
      <w:pPr>
        <w:rPr>
          <w:rFonts w:asciiTheme="majorHAnsi" w:hAnsiTheme="majorHAnsi" w:cstheme="majorHAnsi"/>
          <w:b/>
          <w:sz w:val="20"/>
          <w:szCs w:val="20"/>
        </w:rPr>
      </w:pPr>
      <w:r w:rsidRPr="00511FB5">
        <w:rPr>
          <w:rFonts w:asciiTheme="majorHAnsi" w:hAnsiTheme="majorHAnsi" w:cstheme="majorHAnsi"/>
          <w:b/>
          <w:sz w:val="20"/>
          <w:szCs w:val="20"/>
        </w:rPr>
        <w:t>Approved: ___________________________________ Date: _____________________</w:t>
      </w:r>
    </w:p>
    <w:p w14:paraId="611A0836" w14:textId="77777777" w:rsidR="00E109BB" w:rsidRPr="00511FB5" w:rsidRDefault="00E109BB" w:rsidP="00447145">
      <w:pPr>
        <w:rPr>
          <w:rFonts w:asciiTheme="majorHAnsi" w:hAnsiTheme="majorHAnsi" w:cstheme="majorHAnsi"/>
          <w:b/>
          <w:sz w:val="20"/>
          <w:szCs w:val="20"/>
        </w:rPr>
      </w:pPr>
    </w:p>
    <w:p w14:paraId="3EB9F27C" w14:textId="77777777" w:rsidR="00E109BB" w:rsidRPr="00511FB5" w:rsidRDefault="00E109BB" w:rsidP="00447145">
      <w:pPr>
        <w:rPr>
          <w:rFonts w:asciiTheme="majorHAnsi" w:hAnsiTheme="majorHAnsi" w:cstheme="majorHAnsi"/>
          <w:b/>
          <w:sz w:val="20"/>
          <w:szCs w:val="20"/>
        </w:rPr>
      </w:pPr>
    </w:p>
    <w:p w14:paraId="7E9843FA" w14:textId="1B0E22EA" w:rsidR="00E109BB" w:rsidRPr="00511FB5" w:rsidRDefault="00E109BB" w:rsidP="00E109BB">
      <w:pPr>
        <w:rPr>
          <w:rFonts w:asciiTheme="majorHAnsi" w:hAnsiTheme="majorHAnsi" w:cstheme="majorHAnsi"/>
          <w:b/>
          <w:sz w:val="20"/>
          <w:szCs w:val="20"/>
        </w:rPr>
      </w:pPr>
      <w:r w:rsidRPr="00511FB5">
        <w:rPr>
          <w:rFonts w:asciiTheme="majorHAnsi" w:hAnsiTheme="majorHAnsi" w:cstheme="majorHAnsi"/>
          <w:b/>
          <w:sz w:val="20"/>
          <w:szCs w:val="20"/>
        </w:rPr>
        <w:t xml:space="preserve">* HIGH - </w:t>
      </w:r>
      <w:r w:rsidRPr="00511FB5">
        <w:rPr>
          <w:rFonts w:asciiTheme="majorHAnsi" w:hAnsiTheme="majorHAnsi" w:cstheme="majorHAnsi"/>
          <w:sz w:val="20"/>
          <w:szCs w:val="20"/>
        </w:rPr>
        <w:t>Sensitivity information level –</w:t>
      </w:r>
      <w:r w:rsidRPr="00511FB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511FB5">
        <w:rPr>
          <w:rFonts w:asciiTheme="majorHAnsi" w:hAnsiTheme="majorHAnsi" w:cstheme="majorHAnsi"/>
          <w:sz w:val="20"/>
          <w:szCs w:val="20"/>
        </w:rPr>
        <w:t>all data, fund records</w:t>
      </w:r>
      <w:r w:rsidR="00E34CB3">
        <w:rPr>
          <w:rFonts w:asciiTheme="majorHAnsi" w:hAnsiTheme="majorHAnsi" w:cstheme="majorHAnsi"/>
          <w:sz w:val="20"/>
          <w:szCs w:val="20"/>
        </w:rPr>
        <w:t xml:space="preserve"> </w:t>
      </w:r>
      <w:r w:rsidRPr="00511FB5">
        <w:rPr>
          <w:rFonts w:asciiTheme="majorHAnsi" w:hAnsiTheme="majorHAnsi" w:cstheme="majorHAnsi"/>
          <w:sz w:val="20"/>
          <w:szCs w:val="20"/>
        </w:rPr>
        <w:t>and other materials are</w:t>
      </w:r>
      <w:r w:rsidRPr="00511FB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511FB5">
        <w:rPr>
          <w:rFonts w:asciiTheme="majorHAnsi" w:hAnsiTheme="majorHAnsi" w:cstheme="majorHAnsi"/>
          <w:sz w:val="20"/>
          <w:szCs w:val="20"/>
        </w:rPr>
        <w:t xml:space="preserve">considered confidential and can only be shared with other authorized </w:t>
      </w:r>
      <w:r w:rsidR="00240322" w:rsidRPr="00511FB5">
        <w:rPr>
          <w:rFonts w:asciiTheme="majorHAnsi" w:hAnsiTheme="majorHAnsi" w:cstheme="majorHAnsi"/>
          <w:sz w:val="20"/>
          <w:szCs w:val="20"/>
        </w:rPr>
        <w:t>WYCF</w:t>
      </w:r>
      <w:r w:rsidRPr="00511FB5">
        <w:rPr>
          <w:rFonts w:asciiTheme="majorHAnsi" w:hAnsiTheme="majorHAnsi" w:cstheme="majorHAnsi"/>
          <w:sz w:val="20"/>
          <w:szCs w:val="20"/>
        </w:rPr>
        <w:t xml:space="preserve"> personnel with the same classification. Sharing this information/data with any unauthorized personnel can be grounds for termination.</w:t>
      </w:r>
    </w:p>
    <w:bookmarkEnd w:id="4"/>
    <w:p w14:paraId="3274D238" w14:textId="77777777" w:rsidR="00447145" w:rsidRPr="00511FB5" w:rsidRDefault="00447145" w:rsidP="00447145">
      <w:pPr>
        <w:rPr>
          <w:rFonts w:asciiTheme="majorHAnsi" w:hAnsiTheme="majorHAnsi" w:cstheme="majorHAnsi"/>
          <w:b/>
          <w:sz w:val="20"/>
          <w:szCs w:val="20"/>
        </w:rPr>
      </w:pPr>
    </w:p>
    <w:sectPr w:rsidR="00447145" w:rsidRPr="00511FB5" w:rsidSect="009E712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F6B56" w14:textId="77777777" w:rsidR="00DE4D3A" w:rsidRDefault="00DE4D3A" w:rsidP="001D1ED6">
      <w:r>
        <w:separator/>
      </w:r>
    </w:p>
  </w:endnote>
  <w:endnote w:type="continuationSeparator" w:id="0">
    <w:p w14:paraId="76C6853D" w14:textId="77777777" w:rsidR="00DE4D3A" w:rsidRDefault="00DE4D3A" w:rsidP="001D1ED6">
      <w:r>
        <w:continuationSeparator/>
      </w:r>
    </w:p>
  </w:endnote>
  <w:endnote w:type="continuationNotice" w:id="1">
    <w:p w14:paraId="4642DCEA" w14:textId="77777777" w:rsidR="00DE4D3A" w:rsidRDefault="00DE4D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7E6B5" w14:textId="77777777" w:rsidR="00421209" w:rsidRDefault="004212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5573A" w14:textId="19B4E7FF" w:rsidR="002335C2" w:rsidRPr="001D1ED6" w:rsidRDefault="00400C17" w:rsidP="001D1ED6">
    <w:pPr>
      <w:pStyle w:val="Footer"/>
      <w:jc w:val="right"/>
      <w:rPr>
        <w:rFonts w:asciiTheme="majorHAnsi" w:hAnsiTheme="majorHAnsi"/>
        <w:sz w:val="18"/>
        <w:szCs w:val="18"/>
      </w:rPr>
    </w:pPr>
    <w:r>
      <w:rPr>
        <w:rFonts w:asciiTheme="majorHAnsi" w:hAnsiTheme="majorHAnsi"/>
        <w:sz w:val="18"/>
        <w:szCs w:val="18"/>
      </w:rPr>
      <w:t>Communication Coordinator</w:t>
    </w:r>
    <w:r w:rsidR="002335C2">
      <w:rPr>
        <w:rFonts w:asciiTheme="majorHAnsi" w:hAnsiTheme="majorHAnsi"/>
        <w:sz w:val="18"/>
        <w:szCs w:val="18"/>
      </w:rPr>
      <w:t xml:space="preserve">, </w:t>
    </w:r>
    <w:r w:rsidR="009F7F04">
      <w:rPr>
        <w:rFonts w:asciiTheme="majorHAnsi" w:hAnsiTheme="majorHAnsi"/>
        <w:sz w:val="18"/>
        <w:szCs w:val="18"/>
      </w:rPr>
      <w:t>A</w:t>
    </w:r>
    <w:r>
      <w:rPr>
        <w:rFonts w:asciiTheme="majorHAnsi" w:hAnsiTheme="majorHAnsi"/>
        <w:sz w:val="18"/>
        <w:szCs w:val="18"/>
      </w:rPr>
      <w:t>ugust</w:t>
    </w:r>
    <w:r w:rsidR="009F7F04">
      <w:rPr>
        <w:rFonts w:asciiTheme="majorHAnsi" w:hAnsiTheme="majorHAnsi"/>
        <w:sz w:val="18"/>
        <w:szCs w:val="18"/>
      </w:rPr>
      <w:t xml:space="preserve"> </w:t>
    </w:r>
    <w:r w:rsidR="002A1961">
      <w:rPr>
        <w:rFonts w:asciiTheme="majorHAnsi" w:hAnsiTheme="majorHAnsi"/>
        <w:sz w:val="18"/>
        <w:szCs w:val="18"/>
      </w:rPr>
      <w:t>202</w:t>
    </w:r>
    <w:r w:rsidR="009F7F04">
      <w:rPr>
        <w:rFonts w:asciiTheme="majorHAnsi" w:hAnsiTheme="majorHAnsi"/>
        <w:sz w:val="18"/>
        <w:szCs w:val="18"/>
      </w:rPr>
      <w:t>2</w:t>
    </w:r>
  </w:p>
  <w:p w14:paraId="47B0356B" w14:textId="77777777" w:rsidR="002335C2" w:rsidRDefault="002335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F669" w14:textId="77777777" w:rsidR="00421209" w:rsidRDefault="004212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D8113" w14:textId="77777777" w:rsidR="00DE4D3A" w:rsidRDefault="00DE4D3A" w:rsidP="001D1ED6">
      <w:r>
        <w:separator/>
      </w:r>
    </w:p>
  </w:footnote>
  <w:footnote w:type="continuationSeparator" w:id="0">
    <w:p w14:paraId="3A7F2828" w14:textId="77777777" w:rsidR="00DE4D3A" w:rsidRDefault="00DE4D3A" w:rsidP="001D1ED6">
      <w:r>
        <w:continuationSeparator/>
      </w:r>
    </w:p>
  </w:footnote>
  <w:footnote w:type="continuationNotice" w:id="1">
    <w:p w14:paraId="63B54A6E" w14:textId="77777777" w:rsidR="00DE4D3A" w:rsidRDefault="00DE4D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F35" w14:textId="77777777" w:rsidR="00421209" w:rsidRDefault="004212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DCEFE" w14:textId="77777777" w:rsidR="002335C2" w:rsidRDefault="002335C2" w:rsidP="001D1ED6">
    <w:pPr>
      <w:pStyle w:val="Header"/>
      <w:jc w:val="right"/>
    </w:pPr>
  </w:p>
  <w:p w14:paraId="751AB4CC" w14:textId="77777777" w:rsidR="002335C2" w:rsidRDefault="002335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BDCFC" w14:textId="77777777" w:rsidR="00421209" w:rsidRDefault="004212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8C6"/>
    <w:multiLevelType w:val="hybridMultilevel"/>
    <w:tmpl w:val="EE6AF68A"/>
    <w:lvl w:ilvl="0" w:tplc="A1F8108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D2A86"/>
    <w:multiLevelType w:val="hybridMultilevel"/>
    <w:tmpl w:val="FE62BC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C77E8B"/>
    <w:multiLevelType w:val="hybridMultilevel"/>
    <w:tmpl w:val="E070BB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69668E"/>
    <w:multiLevelType w:val="hybridMultilevel"/>
    <w:tmpl w:val="51A45A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0000"/>
        <w:sz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1728B"/>
    <w:multiLevelType w:val="hybridMultilevel"/>
    <w:tmpl w:val="3A24D1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E04FD6"/>
    <w:multiLevelType w:val="hybridMultilevel"/>
    <w:tmpl w:val="C6A688D0"/>
    <w:lvl w:ilvl="0" w:tplc="97B227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758B7"/>
    <w:multiLevelType w:val="hybridMultilevel"/>
    <w:tmpl w:val="AD984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/>
        <w:sz w:val="2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CB78A9"/>
    <w:multiLevelType w:val="hybridMultilevel"/>
    <w:tmpl w:val="78A02D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3B30A1"/>
    <w:multiLevelType w:val="hybridMultilevel"/>
    <w:tmpl w:val="4D9021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D0E6965"/>
    <w:multiLevelType w:val="hybridMultilevel"/>
    <w:tmpl w:val="15B07C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D13BD4"/>
    <w:multiLevelType w:val="hybridMultilevel"/>
    <w:tmpl w:val="6396F6D2"/>
    <w:lvl w:ilvl="0" w:tplc="65280F5A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D6E48"/>
    <w:multiLevelType w:val="hybridMultilevel"/>
    <w:tmpl w:val="299A74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EA4321"/>
    <w:multiLevelType w:val="hybridMultilevel"/>
    <w:tmpl w:val="53FEB2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425B2C"/>
    <w:multiLevelType w:val="hybridMultilevel"/>
    <w:tmpl w:val="1BB8A7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84A2F29"/>
    <w:multiLevelType w:val="hybridMultilevel"/>
    <w:tmpl w:val="640ECD8A"/>
    <w:lvl w:ilvl="0" w:tplc="11AE83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91C21A1"/>
    <w:multiLevelType w:val="hybridMultilevel"/>
    <w:tmpl w:val="C92412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5F17CC0"/>
    <w:multiLevelType w:val="hybridMultilevel"/>
    <w:tmpl w:val="42EA6C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5D04BD0"/>
    <w:multiLevelType w:val="hybridMultilevel"/>
    <w:tmpl w:val="FEF81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D31FDE"/>
    <w:multiLevelType w:val="hybridMultilevel"/>
    <w:tmpl w:val="5372B182"/>
    <w:lvl w:ilvl="0" w:tplc="0409000F">
      <w:start w:val="1"/>
      <w:numFmt w:val="decimal"/>
      <w:lvlText w:val="%1."/>
      <w:lvlJc w:val="left"/>
      <w:pPr>
        <w:ind w:left="847" w:hanging="360"/>
      </w:pPr>
    </w:lvl>
    <w:lvl w:ilvl="1" w:tplc="04090019" w:tentative="1">
      <w:start w:val="1"/>
      <w:numFmt w:val="lowerLetter"/>
      <w:lvlText w:val="%2."/>
      <w:lvlJc w:val="left"/>
      <w:pPr>
        <w:ind w:left="1567" w:hanging="360"/>
      </w:pPr>
    </w:lvl>
    <w:lvl w:ilvl="2" w:tplc="0409001B" w:tentative="1">
      <w:start w:val="1"/>
      <w:numFmt w:val="lowerRoman"/>
      <w:lvlText w:val="%3."/>
      <w:lvlJc w:val="right"/>
      <w:pPr>
        <w:ind w:left="2287" w:hanging="180"/>
      </w:pPr>
    </w:lvl>
    <w:lvl w:ilvl="3" w:tplc="0409000F" w:tentative="1">
      <w:start w:val="1"/>
      <w:numFmt w:val="decimal"/>
      <w:lvlText w:val="%4."/>
      <w:lvlJc w:val="left"/>
      <w:pPr>
        <w:ind w:left="3007" w:hanging="360"/>
      </w:pPr>
    </w:lvl>
    <w:lvl w:ilvl="4" w:tplc="04090019" w:tentative="1">
      <w:start w:val="1"/>
      <w:numFmt w:val="lowerLetter"/>
      <w:lvlText w:val="%5."/>
      <w:lvlJc w:val="left"/>
      <w:pPr>
        <w:ind w:left="3727" w:hanging="360"/>
      </w:pPr>
    </w:lvl>
    <w:lvl w:ilvl="5" w:tplc="0409001B" w:tentative="1">
      <w:start w:val="1"/>
      <w:numFmt w:val="lowerRoman"/>
      <w:lvlText w:val="%6."/>
      <w:lvlJc w:val="right"/>
      <w:pPr>
        <w:ind w:left="4447" w:hanging="180"/>
      </w:pPr>
    </w:lvl>
    <w:lvl w:ilvl="6" w:tplc="0409000F" w:tentative="1">
      <w:start w:val="1"/>
      <w:numFmt w:val="decimal"/>
      <w:lvlText w:val="%7."/>
      <w:lvlJc w:val="left"/>
      <w:pPr>
        <w:ind w:left="5167" w:hanging="360"/>
      </w:pPr>
    </w:lvl>
    <w:lvl w:ilvl="7" w:tplc="04090019" w:tentative="1">
      <w:start w:val="1"/>
      <w:numFmt w:val="lowerLetter"/>
      <w:lvlText w:val="%8."/>
      <w:lvlJc w:val="left"/>
      <w:pPr>
        <w:ind w:left="5887" w:hanging="360"/>
      </w:pPr>
    </w:lvl>
    <w:lvl w:ilvl="8" w:tplc="0409001B" w:tentative="1">
      <w:start w:val="1"/>
      <w:numFmt w:val="lowerRoman"/>
      <w:lvlText w:val="%9."/>
      <w:lvlJc w:val="right"/>
      <w:pPr>
        <w:ind w:left="6607" w:hanging="180"/>
      </w:pPr>
    </w:lvl>
  </w:abstractNum>
  <w:abstractNum w:abstractNumId="19" w15:restartNumberingAfterBreak="0">
    <w:nsid w:val="5CD22275"/>
    <w:multiLevelType w:val="hybridMultilevel"/>
    <w:tmpl w:val="BC1C0196"/>
    <w:lvl w:ilvl="0" w:tplc="04090015">
      <w:start w:val="1"/>
      <w:numFmt w:val="upperLetter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0" w15:restartNumberingAfterBreak="0">
    <w:nsid w:val="61AC5298"/>
    <w:multiLevelType w:val="hybridMultilevel"/>
    <w:tmpl w:val="2D8CD05A"/>
    <w:lvl w:ilvl="0" w:tplc="B40227E8">
      <w:start w:val="1"/>
      <w:numFmt w:val="upperLetter"/>
      <w:lvlText w:val="%1."/>
      <w:lvlJc w:val="left"/>
      <w:pPr>
        <w:ind w:left="900" w:hanging="360"/>
      </w:pPr>
      <w:rPr>
        <w:rFonts w:cs="Arial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724356B6"/>
    <w:multiLevelType w:val="hybridMultilevel"/>
    <w:tmpl w:val="8AECDF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2BF64E1"/>
    <w:multiLevelType w:val="hybridMultilevel"/>
    <w:tmpl w:val="C908CB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3332DE1"/>
    <w:multiLevelType w:val="hybridMultilevel"/>
    <w:tmpl w:val="AC7EE7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337CEE"/>
    <w:multiLevelType w:val="multilevel"/>
    <w:tmpl w:val="4A2E3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CC97568"/>
    <w:multiLevelType w:val="hybridMultilevel"/>
    <w:tmpl w:val="ECB818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E054BAA"/>
    <w:multiLevelType w:val="hybridMultilevel"/>
    <w:tmpl w:val="0994BE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8661216">
    <w:abstractNumId w:val="17"/>
  </w:num>
  <w:num w:numId="2" w16cid:durableId="474488192">
    <w:abstractNumId w:val="5"/>
  </w:num>
  <w:num w:numId="3" w16cid:durableId="1251349912">
    <w:abstractNumId w:val="14"/>
  </w:num>
  <w:num w:numId="4" w16cid:durableId="1005477826">
    <w:abstractNumId w:val="10"/>
  </w:num>
  <w:num w:numId="5" w16cid:durableId="1659455724">
    <w:abstractNumId w:val="18"/>
  </w:num>
  <w:num w:numId="6" w16cid:durableId="512694297">
    <w:abstractNumId w:val="8"/>
  </w:num>
  <w:num w:numId="7" w16cid:durableId="1013263959">
    <w:abstractNumId w:val="0"/>
  </w:num>
  <w:num w:numId="8" w16cid:durableId="564921479">
    <w:abstractNumId w:val="24"/>
  </w:num>
  <w:num w:numId="9" w16cid:durableId="2059817451">
    <w:abstractNumId w:val="3"/>
  </w:num>
  <w:num w:numId="10" w16cid:durableId="1264731790">
    <w:abstractNumId w:val="25"/>
  </w:num>
  <w:num w:numId="11" w16cid:durableId="2125271015">
    <w:abstractNumId w:val="26"/>
  </w:num>
  <w:num w:numId="12" w16cid:durableId="1570531924">
    <w:abstractNumId w:val="7"/>
  </w:num>
  <w:num w:numId="13" w16cid:durableId="1783842449">
    <w:abstractNumId w:val="4"/>
  </w:num>
  <w:num w:numId="14" w16cid:durableId="1394819059">
    <w:abstractNumId w:val="1"/>
  </w:num>
  <w:num w:numId="15" w16cid:durableId="582639837">
    <w:abstractNumId w:val="20"/>
  </w:num>
  <w:num w:numId="16" w16cid:durableId="139199344">
    <w:abstractNumId w:val="9"/>
  </w:num>
  <w:num w:numId="17" w16cid:durableId="1851941997">
    <w:abstractNumId w:val="19"/>
  </w:num>
  <w:num w:numId="18" w16cid:durableId="207911902">
    <w:abstractNumId w:val="23"/>
  </w:num>
  <w:num w:numId="19" w16cid:durableId="1758944767">
    <w:abstractNumId w:val="2"/>
  </w:num>
  <w:num w:numId="20" w16cid:durableId="883980842">
    <w:abstractNumId w:val="15"/>
  </w:num>
  <w:num w:numId="21" w16cid:durableId="558517857">
    <w:abstractNumId w:val="16"/>
  </w:num>
  <w:num w:numId="22" w16cid:durableId="1235161614">
    <w:abstractNumId w:val="22"/>
  </w:num>
  <w:num w:numId="23" w16cid:durableId="1191718577">
    <w:abstractNumId w:val="11"/>
  </w:num>
  <w:num w:numId="24" w16cid:durableId="1527401941">
    <w:abstractNumId w:val="12"/>
  </w:num>
  <w:num w:numId="25" w16cid:durableId="1642997849">
    <w:abstractNumId w:val="13"/>
  </w:num>
  <w:num w:numId="26" w16cid:durableId="1135023476">
    <w:abstractNumId w:val="21"/>
  </w:num>
  <w:num w:numId="27" w16cid:durableId="4462375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jGxMLMwMzIzNTVU0lEKTi0uzszPAykwqgUA7UfpviwAAAA="/>
  </w:docVars>
  <w:rsids>
    <w:rsidRoot w:val="00D652C0"/>
    <w:rsid w:val="000072B1"/>
    <w:rsid w:val="00017D25"/>
    <w:rsid w:val="00023835"/>
    <w:rsid w:val="00026268"/>
    <w:rsid w:val="0002657B"/>
    <w:rsid w:val="00026ADE"/>
    <w:rsid w:val="000334D2"/>
    <w:rsid w:val="00045273"/>
    <w:rsid w:val="0005270C"/>
    <w:rsid w:val="00060FB4"/>
    <w:rsid w:val="0006282E"/>
    <w:rsid w:val="00070F82"/>
    <w:rsid w:val="000718FF"/>
    <w:rsid w:val="0007608F"/>
    <w:rsid w:val="0008105A"/>
    <w:rsid w:val="00086205"/>
    <w:rsid w:val="00087F32"/>
    <w:rsid w:val="00091B45"/>
    <w:rsid w:val="000B2804"/>
    <w:rsid w:val="000B4706"/>
    <w:rsid w:val="000C60AD"/>
    <w:rsid w:val="000E18E4"/>
    <w:rsid w:val="000E7AD1"/>
    <w:rsid w:val="000F16CB"/>
    <w:rsid w:val="00114BD6"/>
    <w:rsid w:val="001208C0"/>
    <w:rsid w:val="00123970"/>
    <w:rsid w:val="001330BD"/>
    <w:rsid w:val="001363A2"/>
    <w:rsid w:val="0014529C"/>
    <w:rsid w:val="00150D79"/>
    <w:rsid w:val="00154DEE"/>
    <w:rsid w:val="00155556"/>
    <w:rsid w:val="001609D9"/>
    <w:rsid w:val="00182133"/>
    <w:rsid w:val="00191246"/>
    <w:rsid w:val="001922CD"/>
    <w:rsid w:val="00192EF9"/>
    <w:rsid w:val="001A09E6"/>
    <w:rsid w:val="001A276D"/>
    <w:rsid w:val="001B2700"/>
    <w:rsid w:val="001B653C"/>
    <w:rsid w:val="001B6711"/>
    <w:rsid w:val="001C4A10"/>
    <w:rsid w:val="001C5256"/>
    <w:rsid w:val="001C69D5"/>
    <w:rsid w:val="001C6AA7"/>
    <w:rsid w:val="001C7822"/>
    <w:rsid w:val="001D1ED6"/>
    <w:rsid w:val="001D65D5"/>
    <w:rsid w:val="001F1B9B"/>
    <w:rsid w:val="001F2575"/>
    <w:rsid w:val="00202044"/>
    <w:rsid w:val="00202E02"/>
    <w:rsid w:val="00203281"/>
    <w:rsid w:val="00204F84"/>
    <w:rsid w:val="00225A20"/>
    <w:rsid w:val="002269C1"/>
    <w:rsid w:val="002335C2"/>
    <w:rsid w:val="00235695"/>
    <w:rsid w:val="00236CE5"/>
    <w:rsid w:val="00240322"/>
    <w:rsid w:val="00241E54"/>
    <w:rsid w:val="00242E5A"/>
    <w:rsid w:val="002677F0"/>
    <w:rsid w:val="002A1961"/>
    <w:rsid w:val="002B0818"/>
    <w:rsid w:val="002B2C7C"/>
    <w:rsid w:val="002C0AB7"/>
    <w:rsid w:val="002C58C4"/>
    <w:rsid w:val="002D08C4"/>
    <w:rsid w:val="002D41C1"/>
    <w:rsid w:val="002D4905"/>
    <w:rsid w:val="002D5368"/>
    <w:rsid w:val="002F0B85"/>
    <w:rsid w:val="002F70D3"/>
    <w:rsid w:val="00300152"/>
    <w:rsid w:val="00300C1D"/>
    <w:rsid w:val="00314659"/>
    <w:rsid w:val="00316CAD"/>
    <w:rsid w:val="00352801"/>
    <w:rsid w:val="003618E5"/>
    <w:rsid w:val="003638F2"/>
    <w:rsid w:val="003702E6"/>
    <w:rsid w:val="00383790"/>
    <w:rsid w:val="00387B33"/>
    <w:rsid w:val="00387B7D"/>
    <w:rsid w:val="003A21BB"/>
    <w:rsid w:val="003B0F80"/>
    <w:rsid w:val="003B775C"/>
    <w:rsid w:val="003D14E5"/>
    <w:rsid w:val="003D1E52"/>
    <w:rsid w:val="003E70C1"/>
    <w:rsid w:val="003F034F"/>
    <w:rsid w:val="003F6DD5"/>
    <w:rsid w:val="00400C17"/>
    <w:rsid w:val="00402BD3"/>
    <w:rsid w:val="00421209"/>
    <w:rsid w:val="004316AC"/>
    <w:rsid w:val="00437A00"/>
    <w:rsid w:val="0044163E"/>
    <w:rsid w:val="00446A33"/>
    <w:rsid w:val="00447145"/>
    <w:rsid w:val="00480571"/>
    <w:rsid w:val="00483CA1"/>
    <w:rsid w:val="00493C07"/>
    <w:rsid w:val="0049450C"/>
    <w:rsid w:val="004C0A54"/>
    <w:rsid w:val="004C3C50"/>
    <w:rsid w:val="004C56D2"/>
    <w:rsid w:val="004D3D3C"/>
    <w:rsid w:val="004D49F0"/>
    <w:rsid w:val="004D550D"/>
    <w:rsid w:val="004D6F4B"/>
    <w:rsid w:val="004F62CF"/>
    <w:rsid w:val="00511FB5"/>
    <w:rsid w:val="00516A87"/>
    <w:rsid w:val="00520696"/>
    <w:rsid w:val="0052391B"/>
    <w:rsid w:val="005240F5"/>
    <w:rsid w:val="0053179B"/>
    <w:rsid w:val="00541AB2"/>
    <w:rsid w:val="005429D2"/>
    <w:rsid w:val="005547E9"/>
    <w:rsid w:val="005671B2"/>
    <w:rsid w:val="00571C94"/>
    <w:rsid w:val="005C134F"/>
    <w:rsid w:val="005C74EB"/>
    <w:rsid w:val="005E1D05"/>
    <w:rsid w:val="005E30C6"/>
    <w:rsid w:val="005E7B7F"/>
    <w:rsid w:val="00601A22"/>
    <w:rsid w:val="006214C4"/>
    <w:rsid w:val="006457D9"/>
    <w:rsid w:val="00656617"/>
    <w:rsid w:val="00661449"/>
    <w:rsid w:val="0067118E"/>
    <w:rsid w:val="006722A0"/>
    <w:rsid w:val="006762BE"/>
    <w:rsid w:val="006919AE"/>
    <w:rsid w:val="00695508"/>
    <w:rsid w:val="006A7321"/>
    <w:rsid w:val="006C590D"/>
    <w:rsid w:val="006C7EEE"/>
    <w:rsid w:val="006D610D"/>
    <w:rsid w:val="006F7543"/>
    <w:rsid w:val="00710699"/>
    <w:rsid w:val="007206D5"/>
    <w:rsid w:val="00723098"/>
    <w:rsid w:val="00725AD3"/>
    <w:rsid w:val="00733A08"/>
    <w:rsid w:val="00734DA4"/>
    <w:rsid w:val="00736935"/>
    <w:rsid w:val="00737D85"/>
    <w:rsid w:val="007555B1"/>
    <w:rsid w:val="007664CA"/>
    <w:rsid w:val="00774B18"/>
    <w:rsid w:val="00782A78"/>
    <w:rsid w:val="00792F91"/>
    <w:rsid w:val="00794B84"/>
    <w:rsid w:val="007A2C2F"/>
    <w:rsid w:val="007C334A"/>
    <w:rsid w:val="007D364F"/>
    <w:rsid w:val="007D6C11"/>
    <w:rsid w:val="007E0925"/>
    <w:rsid w:val="007F4D05"/>
    <w:rsid w:val="00812494"/>
    <w:rsid w:val="008128CF"/>
    <w:rsid w:val="00835D20"/>
    <w:rsid w:val="0084668C"/>
    <w:rsid w:val="00852EEB"/>
    <w:rsid w:val="0085646F"/>
    <w:rsid w:val="00857B2D"/>
    <w:rsid w:val="00862EB1"/>
    <w:rsid w:val="008734AD"/>
    <w:rsid w:val="00886C15"/>
    <w:rsid w:val="00890445"/>
    <w:rsid w:val="00893474"/>
    <w:rsid w:val="008956A9"/>
    <w:rsid w:val="008B3E1C"/>
    <w:rsid w:val="008B40BA"/>
    <w:rsid w:val="008B57DD"/>
    <w:rsid w:val="008C7514"/>
    <w:rsid w:val="008D56B2"/>
    <w:rsid w:val="008F3D11"/>
    <w:rsid w:val="009072F6"/>
    <w:rsid w:val="00907E4C"/>
    <w:rsid w:val="00921686"/>
    <w:rsid w:val="009217E8"/>
    <w:rsid w:val="00922533"/>
    <w:rsid w:val="00934004"/>
    <w:rsid w:val="00937157"/>
    <w:rsid w:val="00942BCF"/>
    <w:rsid w:val="00942DAE"/>
    <w:rsid w:val="00945FAE"/>
    <w:rsid w:val="00946C19"/>
    <w:rsid w:val="00953122"/>
    <w:rsid w:val="00973E4E"/>
    <w:rsid w:val="009833DC"/>
    <w:rsid w:val="00985A49"/>
    <w:rsid w:val="0098695C"/>
    <w:rsid w:val="00991959"/>
    <w:rsid w:val="009B273F"/>
    <w:rsid w:val="009D092E"/>
    <w:rsid w:val="009D7CA4"/>
    <w:rsid w:val="009D7F9D"/>
    <w:rsid w:val="009E7124"/>
    <w:rsid w:val="009F7F04"/>
    <w:rsid w:val="00A16B7F"/>
    <w:rsid w:val="00A305F7"/>
    <w:rsid w:val="00A37847"/>
    <w:rsid w:val="00A41E59"/>
    <w:rsid w:val="00A441AE"/>
    <w:rsid w:val="00A50861"/>
    <w:rsid w:val="00A67A44"/>
    <w:rsid w:val="00A73821"/>
    <w:rsid w:val="00A76815"/>
    <w:rsid w:val="00A76C45"/>
    <w:rsid w:val="00A82B19"/>
    <w:rsid w:val="00AA0650"/>
    <w:rsid w:val="00AA08FF"/>
    <w:rsid w:val="00AA3AE5"/>
    <w:rsid w:val="00AA602D"/>
    <w:rsid w:val="00AB6E4A"/>
    <w:rsid w:val="00AC1193"/>
    <w:rsid w:val="00AC5C48"/>
    <w:rsid w:val="00AE0E38"/>
    <w:rsid w:val="00AF1B1C"/>
    <w:rsid w:val="00AF3691"/>
    <w:rsid w:val="00AF5CA0"/>
    <w:rsid w:val="00AF7E2F"/>
    <w:rsid w:val="00B206C7"/>
    <w:rsid w:val="00B268DA"/>
    <w:rsid w:val="00B378B7"/>
    <w:rsid w:val="00B55030"/>
    <w:rsid w:val="00B7136B"/>
    <w:rsid w:val="00B729D0"/>
    <w:rsid w:val="00B731E3"/>
    <w:rsid w:val="00B82BFA"/>
    <w:rsid w:val="00B876AA"/>
    <w:rsid w:val="00B877BE"/>
    <w:rsid w:val="00B87E42"/>
    <w:rsid w:val="00B92B52"/>
    <w:rsid w:val="00BA1E43"/>
    <w:rsid w:val="00BA3C7B"/>
    <w:rsid w:val="00BB574B"/>
    <w:rsid w:val="00BD2C6A"/>
    <w:rsid w:val="00BD4DC4"/>
    <w:rsid w:val="00BD7D96"/>
    <w:rsid w:val="00BF2C6F"/>
    <w:rsid w:val="00BF5F83"/>
    <w:rsid w:val="00C11261"/>
    <w:rsid w:val="00C14F9F"/>
    <w:rsid w:val="00C169F7"/>
    <w:rsid w:val="00C50FF2"/>
    <w:rsid w:val="00C570B8"/>
    <w:rsid w:val="00C6292C"/>
    <w:rsid w:val="00C77BFB"/>
    <w:rsid w:val="00C77DCC"/>
    <w:rsid w:val="00C8133E"/>
    <w:rsid w:val="00C83C44"/>
    <w:rsid w:val="00C911B4"/>
    <w:rsid w:val="00C9201A"/>
    <w:rsid w:val="00CA1E19"/>
    <w:rsid w:val="00CA2775"/>
    <w:rsid w:val="00CA4FA4"/>
    <w:rsid w:val="00CB3C92"/>
    <w:rsid w:val="00CB513D"/>
    <w:rsid w:val="00CB764D"/>
    <w:rsid w:val="00CC6CCE"/>
    <w:rsid w:val="00CD634A"/>
    <w:rsid w:val="00CE7FB1"/>
    <w:rsid w:val="00D11540"/>
    <w:rsid w:val="00D12B6F"/>
    <w:rsid w:val="00D43DAD"/>
    <w:rsid w:val="00D4637F"/>
    <w:rsid w:val="00D47050"/>
    <w:rsid w:val="00D47314"/>
    <w:rsid w:val="00D50A33"/>
    <w:rsid w:val="00D516DD"/>
    <w:rsid w:val="00D652C0"/>
    <w:rsid w:val="00D86BD3"/>
    <w:rsid w:val="00D94988"/>
    <w:rsid w:val="00DA011B"/>
    <w:rsid w:val="00DB25B4"/>
    <w:rsid w:val="00DB59CB"/>
    <w:rsid w:val="00DC46C9"/>
    <w:rsid w:val="00DC48C7"/>
    <w:rsid w:val="00DC49C1"/>
    <w:rsid w:val="00DE0E79"/>
    <w:rsid w:val="00DE4C0B"/>
    <w:rsid w:val="00DE4D3A"/>
    <w:rsid w:val="00DF6BB2"/>
    <w:rsid w:val="00E109BB"/>
    <w:rsid w:val="00E12BAE"/>
    <w:rsid w:val="00E20A6A"/>
    <w:rsid w:val="00E34CB3"/>
    <w:rsid w:val="00E62CAD"/>
    <w:rsid w:val="00E66FE5"/>
    <w:rsid w:val="00E70E22"/>
    <w:rsid w:val="00E74225"/>
    <w:rsid w:val="00E74B9E"/>
    <w:rsid w:val="00E762F0"/>
    <w:rsid w:val="00E77160"/>
    <w:rsid w:val="00E862F2"/>
    <w:rsid w:val="00E91806"/>
    <w:rsid w:val="00EA640E"/>
    <w:rsid w:val="00EE7F2F"/>
    <w:rsid w:val="00EF34E9"/>
    <w:rsid w:val="00F004CB"/>
    <w:rsid w:val="00F00988"/>
    <w:rsid w:val="00F10D00"/>
    <w:rsid w:val="00F12CD6"/>
    <w:rsid w:val="00F2414B"/>
    <w:rsid w:val="00F31360"/>
    <w:rsid w:val="00F35E48"/>
    <w:rsid w:val="00F427B0"/>
    <w:rsid w:val="00F518FF"/>
    <w:rsid w:val="00F52A13"/>
    <w:rsid w:val="00F83688"/>
    <w:rsid w:val="00F85FBB"/>
    <w:rsid w:val="00F9090F"/>
    <w:rsid w:val="00FA6846"/>
    <w:rsid w:val="00FA785A"/>
    <w:rsid w:val="00FC4C30"/>
    <w:rsid w:val="00FC508C"/>
    <w:rsid w:val="00FC591E"/>
    <w:rsid w:val="00FD1B1D"/>
    <w:rsid w:val="00FD5BA5"/>
    <w:rsid w:val="00FE124C"/>
    <w:rsid w:val="00FE1A1F"/>
    <w:rsid w:val="00FE2E6E"/>
    <w:rsid w:val="00FF12D4"/>
    <w:rsid w:val="00FF25C8"/>
    <w:rsid w:val="00FF2D29"/>
    <w:rsid w:val="0E73494D"/>
    <w:rsid w:val="13279EA8"/>
    <w:rsid w:val="229BA86F"/>
    <w:rsid w:val="25BD162C"/>
    <w:rsid w:val="25D34931"/>
    <w:rsid w:val="2F3E50FE"/>
    <w:rsid w:val="3FDD01C7"/>
    <w:rsid w:val="416C7D2E"/>
    <w:rsid w:val="42766670"/>
    <w:rsid w:val="4B058F10"/>
    <w:rsid w:val="4C7277F3"/>
    <w:rsid w:val="5A74A26D"/>
    <w:rsid w:val="5C1072CE"/>
    <w:rsid w:val="5D57F3E5"/>
    <w:rsid w:val="5D981A30"/>
    <w:rsid w:val="60D70AB4"/>
    <w:rsid w:val="7AE93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6CD60F"/>
  <w15:docId w15:val="{AB218BFD-E6C9-445D-9242-A86C63ACF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FB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0FB4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0FB4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0FB4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0FB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0FB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0FB4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0FB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0FB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0FB4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427B0"/>
    <w:pPr>
      <w:framePr w:w="7920" w:h="1980" w:hRule="exact" w:hSpace="180" w:wrap="auto" w:hAnchor="page" w:xAlign="center" w:yAlign="bottom"/>
      <w:ind w:left="2880"/>
    </w:pPr>
    <w:rPr>
      <w:rFonts w:ascii="Calibri" w:eastAsiaTheme="majorEastAsia" w:hAnsi="Calibri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060FB4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0FB4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0FB4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60FB4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0FB4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0FB4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0FB4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0FB4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0FB4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060FB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60FB4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0FB4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60FB4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060FB4"/>
    <w:rPr>
      <w:b/>
      <w:bCs/>
    </w:rPr>
  </w:style>
  <w:style w:type="character" w:styleId="Emphasis">
    <w:name w:val="Emphasis"/>
    <w:basedOn w:val="DefaultParagraphFont"/>
    <w:uiPriority w:val="20"/>
    <w:qFormat/>
    <w:rsid w:val="00060FB4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60FB4"/>
    <w:rPr>
      <w:szCs w:val="32"/>
    </w:rPr>
  </w:style>
  <w:style w:type="paragraph" w:styleId="ListParagraph">
    <w:name w:val="List Paragraph"/>
    <w:basedOn w:val="Normal"/>
    <w:uiPriority w:val="34"/>
    <w:qFormat/>
    <w:rsid w:val="00060FB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60FB4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60FB4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0FB4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0FB4"/>
    <w:rPr>
      <w:b/>
      <w:i/>
      <w:sz w:val="24"/>
    </w:rPr>
  </w:style>
  <w:style w:type="character" w:styleId="SubtleEmphasis">
    <w:name w:val="Subtle Emphasis"/>
    <w:uiPriority w:val="19"/>
    <w:qFormat/>
    <w:rsid w:val="00060FB4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60FB4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60FB4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60FB4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60FB4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60FB4"/>
    <w:pPr>
      <w:outlineLvl w:val="9"/>
    </w:pPr>
  </w:style>
  <w:style w:type="table" w:styleId="TableGrid">
    <w:name w:val="Table Grid"/>
    <w:basedOn w:val="TableNormal"/>
    <w:uiPriority w:val="59"/>
    <w:rsid w:val="00D652C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D1E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1ED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D1E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1ED6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42D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2D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2D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D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DAE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2C0AB7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F00988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5ee26a-b6db-4406-8d53-d84bccb94c0c">
      <Terms xmlns="http://schemas.microsoft.com/office/infopath/2007/PartnerControls"/>
    </lcf76f155ced4ddcb4097134ff3c332f>
    <TaxCatchAll xmlns="7a219410-9b35-43ee-bc9b-f1e72855209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AECDB0987AB942AB518A67C3EA6E83" ma:contentTypeVersion="14" ma:contentTypeDescription="Create a new document." ma:contentTypeScope="" ma:versionID="830d7011f0c182e94326cd4f4bb91669">
  <xsd:schema xmlns:xsd="http://www.w3.org/2001/XMLSchema" xmlns:xs="http://www.w3.org/2001/XMLSchema" xmlns:p="http://schemas.microsoft.com/office/2006/metadata/properties" xmlns:ns2="d15ee26a-b6db-4406-8d53-d84bccb94c0c" xmlns:ns3="7a219410-9b35-43ee-bc9b-f1e728552090" targetNamespace="http://schemas.microsoft.com/office/2006/metadata/properties" ma:root="true" ma:fieldsID="33eaa24b71666e2b01c6bc99688915a0" ns2:_="" ns3:_="">
    <xsd:import namespace="d15ee26a-b6db-4406-8d53-d84bccb94c0c"/>
    <xsd:import namespace="7a219410-9b35-43ee-bc9b-f1e7285520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5ee26a-b6db-4406-8d53-d84bccb94c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b9bf333-433f-47eb-a419-291617d0c6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19410-9b35-43ee-bc9b-f1e72855209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ec6efc9b-cb8c-4fc7-bc71-70973c0344c7}" ma:internalName="TaxCatchAll" ma:showField="CatchAllData" ma:web="7a219410-9b35-43ee-bc9b-f1e7285520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8FC298-4B52-4856-B9B0-E3D252CE5D00}">
  <ds:schemaRefs>
    <ds:schemaRef ds:uri="http://schemas.microsoft.com/office/2006/metadata/properties"/>
    <ds:schemaRef ds:uri="http://schemas.microsoft.com/office/infopath/2007/PartnerControls"/>
    <ds:schemaRef ds:uri="d15ee26a-b6db-4406-8d53-d84bccb94c0c"/>
    <ds:schemaRef ds:uri="7a219410-9b35-43ee-bc9b-f1e728552090"/>
  </ds:schemaRefs>
</ds:datastoreItem>
</file>

<file path=customXml/itemProps2.xml><?xml version="1.0" encoding="utf-8"?>
<ds:datastoreItem xmlns:ds="http://schemas.openxmlformats.org/officeDocument/2006/customXml" ds:itemID="{36ED7861-4CC5-410E-B778-531CCB26FA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3E7655-3320-46C0-9366-78ABB07DA5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7982DC-4720-4183-B653-B80D8B22F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5ee26a-b6db-4406-8d53-d84bccb94c0c"/>
    <ds:schemaRef ds:uri="7a219410-9b35-43ee-bc9b-f1e7285520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2</TotalTime>
  <Pages>2</Pages>
  <Words>681</Words>
  <Characters>3888</Characters>
  <Application>Microsoft Office Word</Application>
  <DocSecurity>0</DocSecurity>
  <Lines>32</Lines>
  <Paragraphs>9</Paragraphs>
  <ScaleCrop>false</ScaleCrop>
  <Company>Wyoming Game &amp; Fish</Company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james1</dc:creator>
  <cp:keywords/>
  <cp:lastModifiedBy>Sarah Chapman</cp:lastModifiedBy>
  <cp:revision>184</cp:revision>
  <cp:lastPrinted>2022-04-27T15:30:00Z</cp:lastPrinted>
  <dcterms:created xsi:type="dcterms:W3CDTF">2022-04-12T20:59:00Z</dcterms:created>
  <dcterms:modified xsi:type="dcterms:W3CDTF">2022-09-08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AECDB0987AB942AB518A67C3EA6E83</vt:lpwstr>
  </property>
  <property fmtid="{D5CDD505-2E9C-101B-9397-08002B2CF9AE}" pid="3" name="MediaServiceImageTags">
    <vt:lpwstr/>
  </property>
</Properties>
</file>